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A1C85" w14:textId="4E3073B6" w:rsidR="00CD01AA" w:rsidRPr="00CD01AA" w:rsidRDefault="002E1094" w:rsidP="00CD01A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CHNOLOGY</w:t>
      </w:r>
      <w:r w:rsidR="00CD01AA" w:rsidRPr="00CD01AA">
        <w:rPr>
          <w:b/>
          <w:bCs/>
          <w:sz w:val="32"/>
          <w:szCs w:val="32"/>
        </w:rPr>
        <w:t xml:space="preserve"> EVALUATION REQUEST FORM</w:t>
      </w:r>
    </w:p>
    <w:p w14:paraId="0ECBE10E" w14:textId="22626B9A" w:rsidR="0065448C" w:rsidRDefault="00282B67" w:rsidP="002E1094">
      <w:pPr>
        <w:spacing w:line="240" w:lineRule="auto"/>
      </w:pPr>
      <w:r>
        <w:t xml:space="preserve">Please complete this form </w:t>
      </w:r>
      <w:r w:rsidR="00D91576">
        <w:t>providing</w:t>
      </w:r>
      <w:r w:rsidR="00CD01AA">
        <w:t xml:space="preserve"> as much detail as possible</w:t>
      </w:r>
      <w:r>
        <w:t>.</w:t>
      </w:r>
      <w:r w:rsidR="0065448C">
        <w:t xml:space="preserve">  GRH </w:t>
      </w:r>
      <w:r w:rsidR="002E1094">
        <w:t>E</w:t>
      </w:r>
      <w:r w:rsidR="0065448C">
        <w:t xml:space="preserve">valuation will not result in an official endorsement of any product or guarantee any purchase. The ideas expressed in this request will be kept </w:t>
      </w:r>
      <w:r w:rsidR="0065448C" w:rsidRPr="002E1094">
        <w:rPr>
          <w:color w:val="FF0000"/>
        </w:rPr>
        <w:t>confidential</w:t>
      </w:r>
      <w:r w:rsidR="0065448C">
        <w:t>.</w:t>
      </w:r>
    </w:p>
    <w:p w14:paraId="1267B8EB" w14:textId="77777777" w:rsidR="00692E34" w:rsidRDefault="00692E34" w:rsidP="0065448C">
      <w:pPr>
        <w:spacing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1899"/>
        <w:gridCol w:w="696"/>
        <w:gridCol w:w="2872"/>
        <w:gridCol w:w="4405"/>
      </w:tblGrid>
      <w:tr w:rsidR="0065448C" w14:paraId="7939D489" w14:textId="77777777" w:rsidTr="00D057A4">
        <w:trPr>
          <w:trHeight w:val="331"/>
        </w:trPr>
        <w:tc>
          <w:tcPr>
            <w:tcW w:w="10790" w:type="dxa"/>
            <w:gridSpan w:val="5"/>
            <w:shd w:val="clear" w:color="auto" w:fill="auto"/>
            <w:vAlign w:val="center"/>
          </w:tcPr>
          <w:p w14:paraId="58817387" w14:textId="23BD5545" w:rsidR="0065448C" w:rsidRPr="00CD01AA" w:rsidRDefault="0065448C" w:rsidP="0065448C">
            <w:pPr>
              <w:jc w:val="right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b/>
                <w:bCs/>
              </w:rPr>
              <w:t>Date:</w:t>
            </w:r>
            <w:r>
              <w:rPr>
                <w:b/>
                <w:bCs/>
              </w:rPr>
              <w:t xml:space="preserve">  </w:t>
            </w:r>
            <w:sdt>
              <w:sdtPr>
                <w:rPr>
                  <w:b/>
                  <w:bCs/>
                </w:rPr>
                <w:id w:val="-405999408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3A3779">
                  <w:rPr>
                    <w:rStyle w:val="PlaceholderText"/>
                  </w:rPr>
                  <w:t>Click or tap to enter a date.</w:t>
                </w:r>
              </w:sdtContent>
            </w:sdt>
            <w:r>
              <w:t xml:space="preserve">      </w:t>
            </w:r>
          </w:p>
        </w:tc>
      </w:tr>
      <w:tr w:rsidR="0065448C" w14:paraId="3035551F" w14:textId="77777777" w:rsidTr="0065448C">
        <w:trPr>
          <w:trHeight w:val="331"/>
        </w:trPr>
        <w:tc>
          <w:tcPr>
            <w:tcW w:w="10790" w:type="dxa"/>
            <w:gridSpan w:val="5"/>
            <w:shd w:val="clear" w:color="auto" w:fill="008996"/>
          </w:tcPr>
          <w:p w14:paraId="1F62E69A" w14:textId="22E61210" w:rsidR="0065448C" w:rsidRPr="00CD01AA" w:rsidRDefault="0065448C" w:rsidP="0065448C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b/>
                <w:color w:val="FFFFFF" w:themeColor="background1"/>
                <w:sz w:val="28"/>
                <w:szCs w:val="28"/>
              </w:rPr>
              <w:t>APPLICANT</w:t>
            </w:r>
            <w:r>
              <w:rPr>
                <w:b/>
                <w:color w:val="FFFFFF" w:themeColor="background1"/>
                <w:sz w:val="28"/>
                <w:szCs w:val="28"/>
              </w:rPr>
              <w:t xml:space="preserve"> CONTACT INFORMATION</w:t>
            </w:r>
          </w:p>
        </w:tc>
      </w:tr>
      <w:tr w:rsidR="0065448C" w14:paraId="24C11D29" w14:textId="77777777" w:rsidTr="0065448C">
        <w:trPr>
          <w:trHeight w:val="298"/>
        </w:trPr>
        <w:tc>
          <w:tcPr>
            <w:tcW w:w="3513" w:type="dxa"/>
            <w:gridSpan w:val="3"/>
          </w:tcPr>
          <w:p w14:paraId="2E3FB31C" w14:textId="195358B0" w:rsidR="0065448C" w:rsidRPr="0065448C" w:rsidRDefault="0065448C" w:rsidP="0065448C">
            <w:pPr>
              <w:jc w:val="center"/>
              <w:rPr>
                <w:b/>
              </w:rPr>
            </w:pPr>
            <w:r w:rsidRPr="004119FB">
              <w:rPr>
                <w:b/>
              </w:rPr>
              <w:t>Name</w:t>
            </w:r>
          </w:p>
        </w:tc>
        <w:tc>
          <w:tcPr>
            <w:tcW w:w="2872" w:type="dxa"/>
          </w:tcPr>
          <w:p w14:paraId="5A3A2264" w14:textId="2D7E20B2" w:rsidR="0065448C" w:rsidRPr="004119FB" w:rsidRDefault="0065448C" w:rsidP="0065448C">
            <w:pPr>
              <w:jc w:val="center"/>
              <w:rPr>
                <w:b/>
              </w:rPr>
            </w:pPr>
            <w:r w:rsidRPr="004119FB">
              <w:rPr>
                <w:b/>
              </w:rPr>
              <w:t>Ph</w:t>
            </w:r>
            <w:r>
              <w:rPr>
                <w:b/>
              </w:rPr>
              <w:t>one</w:t>
            </w:r>
          </w:p>
        </w:tc>
        <w:tc>
          <w:tcPr>
            <w:tcW w:w="4405" w:type="dxa"/>
          </w:tcPr>
          <w:p w14:paraId="196DCF94" w14:textId="5AB90E73" w:rsidR="0065448C" w:rsidRPr="0065448C" w:rsidRDefault="0065448C" w:rsidP="0065448C">
            <w:pPr>
              <w:jc w:val="center"/>
              <w:rPr>
                <w:b/>
                <w:bCs/>
              </w:rPr>
            </w:pPr>
            <w:r w:rsidRPr="0065448C">
              <w:rPr>
                <w:b/>
                <w:bCs/>
              </w:rPr>
              <w:t>Email Address</w:t>
            </w:r>
          </w:p>
        </w:tc>
      </w:tr>
      <w:tr w:rsidR="0065448C" w14:paraId="5C9EE439" w14:textId="77777777" w:rsidTr="0065448C">
        <w:trPr>
          <w:trHeight w:val="342"/>
        </w:trPr>
        <w:sdt>
          <w:sdtPr>
            <w:rPr>
              <w:b/>
              <w:sz w:val="20"/>
              <w:szCs w:val="20"/>
            </w:rPr>
            <w:id w:val="-3100967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13" w:type="dxa"/>
                <w:gridSpan w:val="3"/>
                <w:vAlign w:val="center"/>
              </w:tcPr>
              <w:p w14:paraId="1F8870CF" w14:textId="45D4BF8B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0"/>
              <w:szCs w:val="20"/>
            </w:rPr>
            <w:id w:val="103315104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872" w:type="dxa"/>
                <w:vAlign w:val="center"/>
              </w:tcPr>
              <w:p w14:paraId="505C708B" w14:textId="13CEADAC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00743803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055658F2" w14:textId="2611CBB0" w:rsidR="0065448C" w:rsidRPr="0065448C" w:rsidRDefault="0065448C" w:rsidP="0065448C">
                <w:pPr>
                  <w:rPr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5448C" w14:paraId="5349A15B" w14:textId="77777777" w:rsidTr="0065448C">
        <w:trPr>
          <w:trHeight w:val="342"/>
        </w:trPr>
        <w:sdt>
          <w:sdtPr>
            <w:rPr>
              <w:b/>
              <w:sz w:val="20"/>
              <w:szCs w:val="20"/>
            </w:rPr>
            <w:id w:val="-1539732468"/>
            <w:placeholder>
              <w:docPart w:val="711F51546AF64FEEA9D0E2698800C46E"/>
            </w:placeholder>
            <w:showingPlcHdr/>
          </w:sdtPr>
          <w:sdtEndPr/>
          <w:sdtContent>
            <w:tc>
              <w:tcPr>
                <w:tcW w:w="3513" w:type="dxa"/>
                <w:gridSpan w:val="3"/>
                <w:vAlign w:val="center"/>
              </w:tcPr>
              <w:p w14:paraId="56A65445" w14:textId="2392A13D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0"/>
              <w:szCs w:val="20"/>
            </w:rPr>
            <w:id w:val="240147770"/>
            <w:placeholder>
              <w:docPart w:val="F0A7900DEBF843DA995E17AE9E193981"/>
            </w:placeholder>
            <w:showingPlcHdr/>
          </w:sdtPr>
          <w:sdtEndPr/>
          <w:sdtContent>
            <w:tc>
              <w:tcPr>
                <w:tcW w:w="2872" w:type="dxa"/>
                <w:vAlign w:val="center"/>
              </w:tcPr>
              <w:p w14:paraId="45FBB4AE" w14:textId="60DDD036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772706206"/>
            <w:placeholder>
              <w:docPart w:val="53AE8F8C13F541A2B4309A566E2622BF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644F5A57" w14:textId="0899D158" w:rsidR="0065448C" w:rsidRPr="0065448C" w:rsidRDefault="0065448C" w:rsidP="0065448C">
                <w:pPr>
                  <w:rPr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5448C" w14:paraId="6FADF270" w14:textId="77777777" w:rsidTr="0065448C">
        <w:trPr>
          <w:trHeight w:val="342"/>
        </w:trPr>
        <w:sdt>
          <w:sdtPr>
            <w:rPr>
              <w:b/>
              <w:sz w:val="20"/>
              <w:szCs w:val="20"/>
            </w:rPr>
            <w:id w:val="-1707637093"/>
            <w:placeholder>
              <w:docPart w:val="0B4468FC1C8A4D5BBC513C9CF5347045"/>
            </w:placeholder>
            <w:showingPlcHdr/>
          </w:sdtPr>
          <w:sdtEndPr/>
          <w:sdtContent>
            <w:tc>
              <w:tcPr>
                <w:tcW w:w="3513" w:type="dxa"/>
                <w:gridSpan w:val="3"/>
                <w:vAlign w:val="center"/>
              </w:tcPr>
              <w:p w14:paraId="4AC01386" w14:textId="216939AE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0"/>
              <w:szCs w:val="20"/>
            </w:rPr>
            <w:id w:val="-504367367"/>
            <w:placeholder>
              <w:docPart w:val="248A09ABB41C48A6908E35131483C29A"/>
            </w:placeholder>
            <w:showingPlcHdr/>
          </w:sdtPr>
          <w:sdtEndPr/>
          <w:sdtContent>
            <w:tc>
              <w:tcPr>
                <w:tcW w:w="2872" w:type="dxa"/>
                <w:vAlign w:val="center"/>
              </w:tcPr>
              <w:p w14:paraId="45B9D1FF" w14:textId="0DFAD6BE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914278767"/>
            <w:placeholder>
              <w:docPart w:val="65E5FF99A03A4E4E8C00B9C2E7033D66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04BA0712" w14:textId="3672022C" w:rsidR="0065448C" w:rsidRPr="0065448C" w:rsidRDefault="0065448C" w:rsidP="0065448C">
                <w:pPr>
                  <w:rPr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5448C" w14:paraId="3807F4BD" w14:textId="77777777" w:rsidTr="0065448C">
        <w:trPr>
          <w:trHeight w:val="342"/>
        </w:trPr>
        <w:sdt>
          <w:sdtPr>
            <w:rPr>
              <w:b/>
              <w:sz w:val="20"/>
              <w:szCs w:val="20"/>
            </w:rPr>
            <w:id w:val="789474337"/>
            <w:placeholder>
              <w:docPart w:val="6524AB8256C8486281E7613014E2AD1B"/>
            </w:placeholder>
            <w:showingPlcHdr/>
          </w:sdtPr>
          <w:sdtEndPr/>
          <w:sdtContent>
            <w:tc>
              <w:tcPr>
                <w:tcW w:w="3513" w:type="dxa"/>
                <w:gridSpan w:val="3"/>
                <w:vAlign w:val="center"/>
              </w:tcPr>
              <w:p w14:paraId="7F3A95AA" w14:textId="44FECE68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0"/>
              <w:szCs w:val="20"/>
            </w:rPr>
            <w:id w:val="1330949381"/>
            <w:placeholder>
              <w:docPart w:val="29B512A53E68434F8CF4696A6E865ABB"/>
            </w:placeholder>
            <w:showingPlcHdr/>
          </w:sdtPr>
          <w:sdtEndPr/>
          <w:sdtContent>
            <w:tc>
              <w:tcPr>
                <w:tcW w:w="2872" w:type="dxa"/>
                <w:vAlign w:val="center"/>
              </w:tcPr>
              <w:p w14:paraId="058C9904" w14:textId="7F9327F8" w:rsidR="0065448C" w:rsidRPr="0065448C" w:rsidRDefault="0065448C" w:rsidP="0065448C">
                <w:pPr>
                  <w:rPr>
                    <w:b/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24087612"/>
            <w:placeholder>
              <w:docPart w:val="C09DBBBF17FB405EA619112A3D3B983D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7DD6E479" w14:textId="6A239D60" w:rsidR="0065448C" w:rsidRPr="0065448C" w:rsidRDefault="0065448C" w:rsidP="0065448C">
                <w:pPr>
                  <w:rPr>
                    <w:sz w:val="20"/>
                    <w:szCs w:val="20"/>
                  </w:rPr>
                </w:pPr>
                <w:r w:rsidRPr="0065448C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65448C" w14:paraId="7B2E3C24" w14:textId="77777777" w:rsidTr="000911BD">
        <w:trPr>
          <w:trHeight w:val="333"/>
        </w:trPr>
        <w:tc>
          <w:tcPr>
            <w:tcW w:w="10790" w:type="dxa"/>
            <w:gridSpan w:val="5"/>
          </w:tcPr>
          <w:p w14:paraId="119B22ED" w14:textId="699F0DE1" w:rsidR="0065448C" w:rsidRDefault="0065448C" w:rsidP="0065448C">
            <w:r>
              <w:t>If you previously contacted the Glenrose regarding this project, please indicate the name of the person:</w:t>
            </w:r>
          </w:p>
          <w:sdt>
            <w:sdtPr>
              <w:id w:val="-2061398771"/>
              <w:placeholder>
                <w:docPart w:val="DefaultPlaceholder_-1854013440"/>
              </w:placeholder>
              <w:showingPlcHdr/>
            </w:sdtPr>
            <w:sdtEndPr/>
            <w:sdtContent>
              <w:p w14:paraId="2444B707" w14:textId="47FEC806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5448C" w14:paraId="6ECADD9C" w14:textId="77777777" w:rsidTr="0065448C">
        <w:trPr>
          <w:trHeight w:val="331"/>
        </w:trPr>
        <w:tc>
          <w:tcPr>
            <w:tcW w:w="10790" w:type="dxa"/>
            <w:gridSpan w:val="5"/>
            <w:shd w:val="clear" w:color="auto" w:fill="008996"/>
          </w:tcPr>
          <w:p w14:paraId="468EC93C" w14:textId="77777777" w:rsidR="0065448C" w:rsidRPr="00CD01AA" w:rsidRDefault="0065448C" w:rsidP="0065448C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b/>
                <w:color w:val="FFFFFF" w:themeColor="background1"/>
                <w:sz w:val="28"/>
                <w:szCs w:val="28"/>
              </w:rPr>
              <w:t>TECHNOLOGY/SYSTEMS DESCRIPTION</w:t>
            </w:r>
          </w:p>
        </w:tc>
      </w:tr>
      <w:tr w:rsidR="0065448C" w14:paraId="25BED55E" w14:textId="77777777" w:rsidTr="0065448C">
        <w:trPr>
          <w:trHeight w:val="395"/>
        </w:trPr>
        <w:tc>
          <w:tcPr>
            <w:tcW w:w="3513" w:type="dxa"/>
            <w:gridSpan w:val="3"/>
            <w:vAlign w:val="center"/>
          </w:tcPr>
          <w:p w14:paraId="77A48934" w14:textId="77777777" w:rsidR="0065448C" w:rsidRPr="004119FB" w:rsidRDefault="0065448C" w:rsidP="0065448C">
            <w:pPr>
              <w:rPr>
                <w:b/>
              </w:rPr>
            </w:pPr>
            <w:r w:rsidRPr="004119FB">
              <w:rPr>
                <w:b/>
              </w:rPr>
              <w:t>Name</w:t>
            </w:r>
            <w:r>
              <w:rPr>
                <w:b/>
              </w:rPr>
              <w:t xml:space="preserve"> of Technology/Systems</w:t>
            </w:r>
          </w:p>
        </w:tc>
        <w:sdt>
          <w:sdtPr>
            <w:id w:val="5019299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77" w:type="dxa"/>
                <w:gridSpan w:val="2"/>
                <w:vAlign w:val="center"/>
              </w:tcPr>
              <w:p w14:paraId="7E308081" w14:textId="0BB45D1D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448C" w14:paraId="0DD757A3" w14:textId="77777777" w:rsidTr="0065448C">
        <w:trPr>
          <w:trHeight w:val="342"/>
        </w:trPr>
        <w:tc>
          <w:tcPr>
            <w:tcW w:w="3513" w:type="dxa"/>
            <w:gridSpan w:val="3"/>
            <w:vAlign w:val="center"/>
          </w:tcPr>
          <w:p w14:paraId="250C3E68" w14:textId="77777777" w:rsidR="0065448C" w:rsidRPr="004119FB" w:rsidRDefault="0065448C" w:rsidP="0065448C">
            <w:pPr>
              <w:rPr>
                <w:b/>
              </w:rPr>
            </w:pPr>
            <w:r>
              <w:rPr>
                <w:b/>
              </w:rPr>
              <w:t>Company</w:t>
            </w:r>
          </w:p>
        </w:tc>
        <w:sdt>
          <w:sdtPr>
            <w:id w:val="-133236998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77" w:type="dxa"/>
                <w:gridSpan w:val="2"/>
                <w:vAlign w:val="center"/>
              </w:tcPr>
              <w:p w14:paraId="61C2EBA7" w14:textId="0ECEBBEB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448C" w14:paraId="5B21EA6E" w14:textId="77777777" w:rsidTr="0065448C">
        <w:trPr>
          <w:trHeight w:val="342"/>
        </w:trPr>
        <w:tc>
          <w:tcPr>
            <w:tcW w:w="3513" w:type="dxa"/>
            <w:gridSpan w:val="3"/>
            <w:vAlign w:val="center"/>
          </w:tcPr>
          <w:p w14:paraId="1949C642" w14:textId="2D353844" w:rsidR="0065448C" w:rsidRPr="004119FB" w:rsidRDefault="0065448C" w:rsidP="0065448C">
            <w:pPr>
              <w:rPr>
                <w:b/>
              </w:rPr>
            </w:pPr>
            <w:r>
              <w:rPr>
                <w:b/>
              </w:rPr>
              <w:t>Website Address</w:t>
            </w:r>
          </w:p>
        </w:tc>
        <w:sdt>
          <w:sdtPr>
            <w:id w:val="139601447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77" w:type="dxa"/>
                <w:gridSpan w:val="2"/>
                <w:vAlign w:val="center"/>
              </w:tcPr>
              <w:p w14:paraId="3E4794BD" w14:textId="014EE24B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448C" w14:paraId="7D41603A" w14:textId="77777777" w:rsidTr="0065448C">
        <w:trPr>
          <w:trHeight w:val="333"/>
        </w:trPr>
        <w:tc>
          <w:tcPr>
            <w:tcW w:w="10790" w:type="dxa"/>
            <w:gridSpan w:val="5"/>
            <w:vAlign w:val="center"/>
          </w:tcPr>
          <w:p w14:paraId="3F2B5AA6" w14:textId="0822A3E8" w:rsidR="0065448C" w:rsidRDefault="0065448C" w:rsidP="0065448C">
            <w:r w:rsidRPr="00CD01AA">
              <w:rPr>
                <w:b/>
                <w:bCs/>
              </w:rPr>
              <w:t>Description of Technology/System:</w:t>
            </w:r>
            <w:r>
              <w:t xml:space="preserve"> background, description, population, manufacturer’s specifications, and benefits of this product over current practice.   (Provide photos, if not available on the website.)    </w:t>
            </w:r>
          </w:p>
        </w:tc>
      </w:tr>
      <w:tr w:rsidR="0065448C" w14:paraId="65E90262" w14:textId="77777777" w:rsidTr="0065448C">
        <w:trPr>
          <w:trHeight w:val="2528"/>
        </w:trPr>
        <w:tc>
          <w:tcPr>
            <w:tcW w:w="10790" w:type="dxa"/>
            <w:gridSpan w:val="5"/>
          </w:tcPr>
          <w:sdt>
            <w:sdtPr>
              <w:id w:val="1269050714"/>
              <w:placeholder>
                <w:docPart w:val="DefaultPlaceholder_-1854013440"/>
              </w:placeholder>
              <w:showingPlcHdr/>
            </w:sdtPr>
            <w:sdtEndPr/>
            <w:sdtContent>
              <w:p w14:paraId="6059A64A" w14:textId="1144C784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31800477" w14:textId="77777777" w:rsidR="0065448C" w:rsidRDefault="0065448C" w:rsidP="0065448C"/>
          <w:p w14:paraId="5DC910AD" w14:textId="77777777" w:rsidR="0065448C" w:rsidRDefault="0065448C" w:rsidP="0065448C"/>
          <w:p w14:paraId="53337AA5" w14:textId="77777777" w:rsidR="0065448C" w:rsidRDefault="0065448C" w:rsidP="0065448C"/>
          <w:p w14:paraId="6A198D8B" w14:textId="77777777" w:rsidR="0065448C" w:rsidRDefault="0065448C" w:rsidP="0065448C"/>
          <w:p w14:paraId="59D8E049" w14:textId="34C6BDCD" w:rsidR="0065448C" w:rsidRDefault="0065448C" w:rsidP="0065448C"/>
          <w:p w14:paraId="476C268E" w14:textId="77777777" w:rsidR="002E1094" w:rsidRDefault="002E1094" w:rsidP="0065448C"/>
          <w:p w14:paraId="4431D3C8" w14:textId="77777777" w:rsidR="0065448C" w:rsidRDefault="0065448C" w:rsidP="0065448C"/>
          <w:p w14:paraId="173B3DBE" w14:textId="77777777" w:rsidR="0065448C" w:rsidRDefault="0065448C" w:rsidP="0065448C"/>
          <w:p w14:paraId="50158DAD" w14:textId="46968363" w:rsidR="0065448C" w:rsidRDefault="0065448C" w:rsidP="0065448C"/>
        </w:tc>
      </w:tr>
      <w:tr w:rsidR="0065448C" w14:paraId="50470156" w14:textId="77777777" w:rsidTr="0065448C">
        <w:trPr>
          <w:trHeight w:val="710"/>
        </w:trPr>
        <w:tc>
          <w:tcPr>
            <w:tcW w:w="10790" w:type="dxa"/>
            <w:gridSpan w:val="5"/>
            <w:vAlign w:val="center"/>
          </w:tcPr>
          <w:p w14:paraId="370D4FF4" w14:textId="77777777" w:rsidR="0065448C" w:rsidRPr="00EE5CB8" w:rsidRDefault="0065448C" w:rsidP="0065448C">
            <w:pPr>
              <w:rPr>
                <w:b/>
              </w:rPr>
            </w:pPr>
            <w:r w:rsidRPr="00EE5CB8">
              <w:rPr>
                <w:b/>
              </w:rPr>
              <w:t xml:space="preserve">Current Status of Product: </w:t>
            </w:r>
          </w:p>
          <w:p w14:paraId="14C12221" w14:textId="712254F3" w:rsidR="0065448C" w:rsidRDefault="00294522" w:rsidP="0065448C">
            <w:sdt>
              <w:sdtPr>
                <w:id w:val="13107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 xml:space="preserve">  Experimental</w:t>
            </w:r>
            <w:r w:rsidR="0065448C">
              <w:tab/>
              <w:t xml:space="preserve">    </w:t>
            </w:r>
            <w:sdt>
              <w:sdtPr>
                <w:id w:val="1556890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 xml:space="preserve">  Prototype </w:t>
            </w:r>
            <w:r w:rsidR="0065448C">
              <w:tab/>
            </w:r>
            <w:sdt>
              <w:sdtPr>
                <w:id w:val="50023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503C">
              <w:t xml:space="preserve">  </w:t>
            </w:r>
            <w:r w:rsidR="0065448C">
              <w:t xml:space="preserve">Commercialized                  </w:t>
            </w:r>
            <w:sdt>
              <w:sdtPr>
                <w:id w:val="-181803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503C">
              <w:t xml:space="preserve">  </w:t>
            </w:r>
            <w:r w:rsidR="0065448C">
              <w:t>Other</w:t>
            </w:r>
          </w:p>
        </w:tc>
      </w:tr>
      <w:tr w:rsidR="0065448C" w14:paraId="7AED0E72" w14:textId="77777777" w:rsidTr="0065448C">
        <w:trPr>
          <w:trHeight w:val="890"/>
        </w:trPr>
        <w:tc>
          <w:tcPr>
            <w:tcW w:w="10790" w:type="dxa"/>
            <w:gridSpan w:val="5"/>
            <w:vAlign w:val="center"/>
          </w:tcPr>
          <w:p w14:paraId="4F0B26AB" w14:textId="77777777" w:rsidR="0065448C" w:rsidRDefault="0065448C" w:rsidP="0065448C">
            <w:pPr>
              <w:rPr>
                <w:b/>
              </w:rPr>
            </w:pPr>
            <w:r w:rsidRPr="00EE5CB8">
              <w:rPr>
                <w:b/>
              </w:rPr>
              <w:t>Category of Technology</w:t>
            </w:r>
            <w:r>
              <w:rPr>
                <w:b/>
              </w:rPr>
              <w:t>/System</w:t>
            </w:r>
            <w:r w:rsidRPr="00EE5CB8">
              <w:rPr>
                <w:b/>
              </w:rPr>
              <w:t>:</w:t>
            </w:r>
          </w:p>
          <w:p w14:paraId="79D75392" w14:textId="77777777" w:rsidR="0065448C" w:rsidRDefault="0065448C" w:rsidP="0065448C"/>
          <w:p w14:paraId="54AE05FE" w14:textId="30572352" w:rsidR="0065448C" w:rsidRDefault="00294522" w:rsidP="0065448C">
            <w:sdt>
              <w:sdtPr>
                <w:id w:val="81945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 xml:space="preserve">  Emerging (laboratory testing)</w:t>
            </w:r>
          </w:p>
          <w:p w14:paraId="3328C827" w14:textId="137B1285" w:rsidR="0065448C" w:rsidRDefault="00294522" w:rsidP="0065448C">
            <w:sdt>
              <w:sdtPr>
                <w:id w:val="-2047368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 xml:space="preserve">  Investigational (initial clinical evaluation)</w:t>
            </w:r>
          </w:p>
          <w:p w14:paraId="3272D89F" w14:textId="6355823C" w:rsidR="0065448C" w:rsidRPr="00EE5CB8" w:rsidRDefault="00294522" w:rsidP="0065448C">
            <w:pPr>
              <w:rPr>
                <w:b/>
              </w:rPr>
            </w:pPr>
            <w:sdt>
              <w:sdtPr>
                <w:id w:val="-1233156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 xml:space="preserve">  Established/Commercially available (accepted as standard procedure)</w:t>
            </w:r>
          </w:p>
        </w:tc>
      </w:tr>
      <w:tr w:rsidR="0065448C" w14:paraId="63B1F4A5" w14:textId="77777777" w:rsidTr="0065448C">
        <w:trPr>
          <w:trHeight w:val="323"/>
        </w:trPr>
        <w:tc>
          <w:tcPr>
            <w:tcW w:w="10790" w:type="dxa"/>
            <w:gridSpan w:val="5"/>
            <w:vAlign w:val="center"/>
          </w:tcPr>
          <w:p w14:paraId="73501E93" w14:textId="3B2FE760" w:rsidR="0065448C" w:rsidRPr="00EE5CB8" w:rsidRDefault="0065448C" w:rsidP="0065448C">
            <w:pPr>
              <w:rPr>
                <w:b/>
              </w:rPr>
            </w:pPr>
            <w:r>
              <w:rPr>
                <w:b/>
              </w:rPr>
              <w:t xml:space="preserve">Is this Technology/System Used Elsewhere?  </w:t>
            </w:r>
            <w:sdt>
              <w:sdtPr>
                <w:rPr>
                  <w:b/>
                </w:rPr>
                <w:id w:val="53107709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5448C" w14:paraId="0954D495" w14:textId="77777777" w:rsidTr="0065448C">
        <w:trPr>
          <w:trHeight w:val="242"/>
        </w:trPr>
        <w:tc>
          <w:tcPr>
            <w:tcW w:w="3513" w:type="dxa"/>
            <w:gridSpan w:val="3"/>
            <w:vAlign w:val="center"/>
          </w:tcPr>
          <w:p w14:paraId="3D0358E6" w14:textId="77777777" w:rsidR="0065448C" w:rsidRPr="00FB7276" w:rsidRDefault="0065448C" w:rsidP="0065448C">
            <w:r w:rsidRPr="00FB7276">
              <w:t>Where?</w:t>
            </w:r>
          </w:p>
        </w:tc>
        <w:sdt>
          <w:sdtPr>
            <w:rPr>
              <w:b/>
            </w:rPr>
            <w:id w:val="-66863889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77" w:type="dxa"/>
                <w:gridSpan w:val="2"/>
                <w:vAlign w:val="center"/>
              </w:tcPr>
              <w:p w14:paraId="44764C2B" w14:textId="743D65B4" w:rsidR="0065448C" w:rsidRDefault="0065448C" w:rsidP="0065448C">
                <w:pPr>
                  <w:rPr>
                    <w:b/>
                  </w:rPr>
                </w:pPr>
                <w:r w:rsidRPr="003A377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448C" w14:paraId="68CCFDCE" w14:textId="77777777" w:rsidTr="0065448C">
        <w:trPr>
          <w:trHeight w:val="233"/>
        </w:trPr>
        <w:tc>
          <w:tcPr>
            <w:tcW w:w="3513" w:type="dxa"/>
            <w:gridSpan w:val="3"/>
            <w:vAlign w:val="center"/>
          </w:tcPr>
          <w:p w14:paraId="166C0C22" w14:textId="77777777" w:rsidR="0065448C" w:rsidRPr="00FB7276" w:rsidRDefault="0065448C" w:rsidP="0065448C">
            <w:r>
              <w:t>For h</w:t>
            </w:r>
            <w:r w:rsidRPr="00FB7276">
              <w:t>ow long?</w:t>
            </w:r>
          </w:p>
        </w:tc>
        <w:sdt>
          <w:sdtPr>
            <w:rPr>
              <w:b/>
            </w:rPr>
            <w:id w:val="68078816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77" w:type="dxa"/>
                <w:gridSpan w:val="2"/>
                <w:vAlign w:val="center"/>
              </w:tcPr>
              <w:p w14:paraId="4A1A2A13" w14:textId="1C1CA917" w:rsidR="0065448C" w:rsidRDefault="0065448C" w:rsidP="0065448C">
                <w:pPr>
                  <w:rPr>
                    <w:b/>
                  </w:rPr>
                </w:pPr>
                <w:r w:rsidRPr="003A377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448C" w14:paraId="310E5BD9" w14:textId="77777777" w:rsidTr="0065448C">
        <w:trPr>
          <w:trHeight w:val="146"/>
        </w:trPr>
        <w:tc>
          <w:tcPr>
            <w:tcW w:w="3513" w:type="dxa"/>
            <w:gridSpan w:val="3"/>
            <w:vAlign w:val="center"/>
          </w:tcPr>
          <w:p w14:paraId="1B31BF0D" w14:textId="77777777" w:rsidR="0065448C" w:rsidRPr="00FB7276" w:rsidRDefault="0065448C" w:rsidP="0065448C">
            <w:r w:rsidRPr="00FB7276">
              <w:t>Do you have feedback from the users?</w:t>
            </w:r>
          </w:p>
        </w:tc>
        <w:sdt>
          <w:sdtPr>
            <w:rPr>
              <w:b/>
            </w:rPr>
            <w:id w:val="203899710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77" w:type="dxa"/>
                <w:gridSpan w:val="2"/>
                <w:vAlign w:val="center"/>
              </w:tcPr>
              <w:p w14:paraId="5E7B08D2" w14:textId="7653F7C1" w:rsidR="0065448C" w:rsidRDefault="0065448C" w:rsidP="0065448C">
                <w:pPr>
                  <w:rPr>
                    <w:b/>
                  </w:rPr>
                </w:pPr>
                <w:r w:rsidRPr="003A377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448C" w14:paraId="2A36217E" w14:textId="77777777" w:rsidTr="0065448C">
        <w:trPr>
          <w:trHeight w:val="146"/>
        </w:trPr>
        <w:tc>
          <w:tcPr>
            <w:tcW w:w="3513" w:type="dxa"/>
            <w:gridSpan w:val="3"/>
            <w:vAlign w:val="center"/>
          </w:tcPr>
          <w:p w14:paraId="0EE65B78" w14:textId="77777777" w:rsidR="0065448C" w:rsidRPr="00FB7276" w:rsidRDefault="0065448C" w:rsidP="0065448C">
            <w:r w:rsidRPr="00FB7276">
              <w:t xml:space="preserve">Please provide contact names </w:t>
            </w:r>
          </w:p>
        </w:tc>
        <w:sdt>
          <w:sdtPr>
            <w:rPr>
              <w:b/>
            </w:rPr>
            <w:id w:val="110022155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277" w:type="dxa"/>
                <w:gridSpan w:val="2"/>
                <w:vAlign w:val="center"/>
              </w:tcPr>
              <w:p w14:paraId="364FB095" w14:textId="17CD4063" w:rsidR="0065448C" w:rsidRDefault="0065448C" w:rsidP="0065448C">
                <w:pPr>
                  <w:rPr>
                    <w:b/>
                  </w:rPr>
                </w:pPr>
                <w:r w:rsidRPr="003A377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5448C" w14:paraId="61679D74" w14:textId="77777777" w:rsidTr="0065448C">
        <w:trPr>
          <w:trHeight w:val="331"/>
        </w:trPr>
        <w:tc>
          <w:tcPr>
            <w:tcW w:w="10790" w:type="dxa"/>
            <w:gridSpan w:val="5"/>
            <w:shd w:val="clear" w:color="auto" w:fill="008996"/>
          </w:tcPr>
          <w:p w14:paraId="79AF9EAF" w14:textId="77777777" w:rsidR="0065448C" w:rsidRPr="00CD01AA" w:rsidRDefault="0065448C" w:rsidP="0065448C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b/>
                <w:color w:val="FFFFFF" w:themeColor="background1"/>
                <w:sz w:val="28"/>
                <w:szCs w:val="28"/>
              </w:rPr>
              <w:lastRenderedPageBreak/>
              <w:t>EVALUATION</w:t>
            </w:r>
          </w:p>
        </w:tc>
      </w:tr>
      <w:tr w:rsidR="0065448C" w14:paraId="0F191883" w14:textId="77777777" w:rsidTr="0065448C">
        <w:trPr>
          <w:trHeight w:val="298"/>
        </w:trPr>
        <w:tc>
          <w:tcPr>
            <w:tcW w:w="10790" w:type="dxa"/>
            <w:gridSpan w:val="5"/>
          </w:tcPr>
          <w:p w14:paraId="5F104AF9" w14:textId="6E3049CB" w:rsidR="0065448C" w:rsidRPr="00FB7276" w:rsidRDefault="0065448C" w:rsidP="0065448C">
            <w:pPr>
              <w:rPr>
                <w:b/>
              </w:rPr>
            </w:pPr>
            <w:r w:rsidRPr="00FB7276">
              <w:rPr>
                <w:b/>
              </w:rPr>
              <w:t xml:space="preserve">What </w:t>
            </w:r>
            <w:r>
              <w:rPr>
                <w:b/>
              </w:rPr>
              <w:t>L</w:t>
            </w:r>
            <w:r w:rsidRPr="00FB7276">
              <w:rPr>
                <w:b/>
              </w:rPr>
              <w:t xml:space="preserve">evel of </w:t>
            </w:r>
            <w:r>
              <w:rPr>
                <w:b/>
              </w:rPr>
              <w:t>E</w:t>
            </w:r>
            <w:r w:rsidRPr="00FB7276">
              <w:rPr>
                <w:b/>
              </w:rPr>
              <w:t xml:space="preserve">valuation are you </w:t>
            </w:r>
            <w:r>
              <w:rPr>
                <w:b/>
              </w:rPr>
              <w:t>R</w:t>
            </w:r>
            <w:r w:rsidRPr="00FB7276">
              <w:rPr>
                <w:b/>
              </w:rPr>
              <w:t>equesting?</w:t>
            </w:r>
          </w:p>
        </w:tc>
      </w:tr>
      <w:tr w:rsidR="0065448C" w14:paraId="7F80EA22" w14:textId="77777777" w:rsidTr="0065448C">
        <w:trPr>
          <w:trHeight w:val="342"/>
        </w:trPr>
        <w:tc>
          <w:tcPr>
            <w:tcW w:w="918" w:type="dxa"/>
            <w:vAlign w:val="center"/>
          </w:tcPr>
          <w:p w14:paraId="50CE1C33" w14:textId="77777777" w:rsidR="0065448C" w:rsidRPr="004119FB" w:rsidRDefault="0065448C" w:rsidP="0065448C">
            <w:pPr>
              <w:rPr>
                <w:b/>
              </w:rPr>
            </w:pPr>
            <w:r>
              <w:rPr>
                <w:b/>
              </w:rPr>
              <w:t>Level 1:</w:t>
            </w:r>
            <w:r>
              <w:t xml:space="preserve"> </w:t>
            </w:r>
          </w:p>
        </w:tc>
        <w:tc>
          <w:tcPr>
            <w:tcW w:w="9872" w:type="dxa"/>
            <w:gridSpan w:val="4"/>
            <w:vAlign w:val="center"/>
          </w:tcPr>
          <w:p w14:paraId="0E1CBCBA" w14:textId="62723141" w:rsidR="0065448C" w:rsidRDefault="00294522" w:rsidP="0065448C">
            <w:sdt>
              <w:sdtPr>
                <w:id w:val="-148839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>On-site direct vendor demo, vendor stays with device; no patient contact</w:t>
            </w:r>
          </w:p>
        </w:tc>
      </w:tr>
      <w:tr w:rsidR="0065448C" w14:paraId="50FB1496" w14:textId="77777777" w:rsidTr="0065448C">
        <w:trPr>
          <w:trHeight w:val="342"/>
        </w:trPr>
        <w:tc>
          <w:tcPr>
            <w:tcW w:w="918" w:type="dxa"/>
            <w:vAlign w:val="center"/>
          </w:tcPr>
          <w:p w14:paraId="0FA30DE5" w14:textId="77777777" w:rsidR="0065448C" w:rsidRPr="004119FB" w:rsidRDefault="0065448C" w:rsidP="0065448C">
            <w:pPr>
              <w:rPr>
                <w:b/>
              </w:rPr>
            </w:pPr>
            <w:r>
              <w:rPr>
                <w:b/>
              </w:rPr>
              <w:t>Level 2:</w:t>
            </w:r>
          </w:p>
        </w:tc>
        <w:tc>
          <w:tcPr>
            <w:tcW w:w="9872" w:type="dxa"/>
            <w:gridSpan w:val="4"/>
            <w:vAlign w:val="center"/>
          </w:tcPr>
          <w:p w14:paraId="7D58C143" w14:textId="51D8754F" w:rsidR="0065448C" w:rsidRDefault="00294522" w:rsidP="0065448C">
            <w:sdt>
              <w:sdtPr>
                <w:id w:val="139176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 xml:space="preserve">On-site trial of device with staff only, device left onsite for specific </w:t>
            </w:r>
            <w:proofErr w:type="gramStart"/>
            <w:r w:rsidR="0065448C">
              <w:t>time period</w:t>
            </w:r>
            <w:proofErr w:type="gramEnd"/>
          </w:p>
        </w:tc>
      </w:tr>
      <w:tr w:rsidR="0065448C" w14:paraId="57AC29CC" w14:textId="77777777" w:rsidTr="0065448C">
        <w:trPr>
          <w:trHeight w:val="342"/>
        </w:trPr>
        <w:tc>
          <w:tcPr>
            <w:tcW w:w="918" w:type="dxa"/>
            <w:vAlign w:val="center"/>
          </w:tcPr>
          <w:p w14:paraId="4B519209" w14:textId="77777777" w:rsidR="0065448C" w:rsidRPr="004119FB" w:rsidRDefault="0065448C" w:rsidP="0065448C">
            <w:pPr>
              <w:rPr>
                <w:b/>
              </w:rPr>
            </w:pPr>
            <w:r>
              <w:rPr>
                <w:b/>
              </w:rPr>
              <w:t>Level 3:</w:t>
            </w:r>
          </w:p>
        </w:tc>
        <w:tc>
          <w:tcPr>
            <w:tcW w:w="9872" w:type="dxa"/>
            <w:gridSpan w:val="4"/>
            <w:vAlign w:val="center"/>
          </w:tcPr>
          <w:p w14:paraId="135C516B" w14:textId="78194AB6" w:rsidR="0065448C" w:rsidRDefault="00294522" w:rsidP="0065448C">
            <w:sdt>
              <w:sdtPr>
                <w:id w:val="-241567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5448C">
              <w:t>On-site trial of device with patients</w:t>
            </w:r>
          </w:p>
        </w:tc>
      </w:tr>
      <w:tr w:rsidR="0065448C" w14:paraId="60FC738E" w14:textId="77777777" w:rsidTr="0065448C">
        <w:trPr>
          <w:trHeight w:val="2600"/>
        </w:trPr>
        <w:tc>
          <w:tcPr>
            <w:tcW w:w="10790" w:type="dxa"/>
            <w:gridSpan w:val="5"/>
          </w:tcPr>
          <w:p w14:paraId="02CC4C3B" w14:textId="77777777" w:rsidR="0065448C" w:rsidRDefault="0065448C" w:rsidP="0065448C">
            <w:r>
              <w:t>What are your evaluation questions?</w:t>
            </w:r>
          </w:p>
          <w:sdt>
            <w:sdtPr>
              <w:id w:val="-1669313312"/>
              <w:placeholder>
                <w:docPart w:val="DefaultPlaceholder_-1854013440"/>
              </w:placeholder>
              <w:showingPlcHdr/>
            </w:sdtPr>
            <w:sdtEndPr/>
            <w:sdtContent>
              <w:p w14:paraId="72953418" w14:textId="4033488C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5448C" w14:paraId="13AC4931" w14:textId="77777777" w:rsidTr="0065448C">
        <w:trPr>
          <w:trHeight w:val="2600"/>
        </w:trPr>
        <w:tc>
          <w:tcPr>
            <w:tcW w:w="10790" w:type="dxa"/>
            <w:gridSpan w:val="5"/>
          </w:tcPr>
          <w:p w14:paraId="4FEA02A6" w14:textId="77777777" w:rsidR="0065448C" w:rsidRDefault="0065448C" w:rsidP="0065448C">
            <w:r>
              <w:t>What is your goal?</w:t>
            </w:r>
          </w:p>
          <w:sdt>
            <w:sdtPr>
              <w:id w:val="-162708242"/>
              <w:placeholder>
                <w:docPart w:val="DefaultPlaceholder_-1854013440"/>
              </w:placeholder>
              <w:showingPlcHdr/>
            </w:sdtPr>
            <w:sdtEndPr/>
            <w:sdtContent>
              <w:p w14:paraId="30607DBB" w14:textId="5226857E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15FF130" w14:textId="77777777" w:rsidR="0065448C" w:rsidRDefault="0065448C" w:rsidP="0065448C"/>
          <w:p w14:paraId="1E99CEA3" w14:textId="77777777" w:rsidR="0065448C" w:rsidRDefault="0065448C" w:rsidP="0065448C"/>
          <w:p w14:paraId="42421EB2" w14:textId="0D95D032" w:rsidR="0065448C" w:rsidRDefault="0065448C" w:rsidP="0065448C"/>
          <w:p w14:paraId="4760C77C" w14:textId="77777777" w:rsidR="0065448C" w:rsidRDefault="0065448C" w:rsidP="0065448C"/>
          <w:p w14:paraId="0C6FB98F" w14:textId="77777777" w:rsidR="0065448C" w:rsidRDefault="0065448C" w:rsidP="0065448C"/>
          <w:p w14:paraId="4E575E07" w14:textId="77777777" w:rsidR="0065448C" w:rsidRDefault="0065448C" w:rsidP="0065448C"/>
          <w:p w14:paraId="24229F16" w14:textId="77777777" w:rsidR="0065448C" w:rsidRDefault="0065448C" w:rsidP="0065448C"/>
          <w:p w14:paraId="622EA6AC" w14:textId="77777777" w:rsidR="0065448C" w:rsidRDefault="0065448C" w:rsidP="0065448C"/>
          <w:p w14:paraId="5F748201" w14:textId="5F3DD559" w:rsidR="0065448C" w:rsidRDefault="0065448C" w:rsidP="0065448C"/>
        </w:tc>
      </w:tr>
      <w:tr w:rsidR="0065448C" w14:paraId="427DA72B" w14:textId="77777777" w:rsidTr="0065448C">
        <w:trPr>
          <w:trHeight w:val="2780"/>
        </w:trPr>
        <w:tc>
          <w:tcPr>
            <w:tcW w:w="10790" w:type="dxa"/>
            <w:gridSpan w:val="5"/>
          </w:tcPr>
          <w:p w14:paraId="538094B2" w14:textId="77777777" w:rsidR="0065448C" w:rsidRDefault="0065448C" w:rsidP="0065448C">
            <w:r>
              <w:t>What are the evaluation timelines?</w:t>
            </w:r>
          </w:p>
          <w:sdt>
            <w:sdtPr>
              <w:id w:val="542412953"/>
              <w:placeholder>
                <w:docPart w:val="DefaultPlaceholder_-1854013440"/>
              </w:placeholder>
              <w:showingPlcHdr/>
            </w:sdtPr>
            <w:sdtEndPr/>
            <w:sdtContent>
              <w:p w14:paraId="1A56BB0B" w14:textId="576D15E0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E92FA85" w14:textId="77777777" w:rsidR="0065448C" w:rsidRDefault="0065448C" w:rsidP="0065448C"/>
          <w:p w14:paraId="107261E0" w14:textId="77777777" w:rsidR="0065448C" w:rsidRDefault="0065448C" w:rsidP="0065448C"/>
          <w:p w14:paraId="1442D113" w14:textId="77777777" w:rsidR="0065448C" w:rsidRDefault="0065448C" w:rsidP="0065448C"/>
          <w:p w14:paraId="6E3A62A5" w14:textId="77777777" w:rsidR="0065448C" w:rsidRDefault="0065448C" w:rsidP="0065448C"/>
          <w:p w14:paraId="52130989" w14:textId="77777777" w:rsidR="0065448C" w:rsidRDefault="0065448C" w:rsidP="0065448C"/>
          <w:p w14:paraId="243272F4" w14:textId="043D3DE7" w:rsidR="0065448C" w:rsidRDefault="0065448C" w:rsidP="0065448C"/>
          <w:p w14:paraId="3C7C74B3" w14:textId="77777777" w:rsidR="0065448C" w:rsidRDefault="0065448C" w:rsidP="0065448C"/>
          <w:p w14:paraId="057553D2" w14:textId="3A8E874F" w:rsidR="0065448C" w:rsidRDefault="0065448C" w:rsidP="0065448C"/>
          <w:p w14:paraId="08E9BFBD" w14:textId="77777777" w:rsidR="0065448C" w:rsidRDefault="0065448C" w:rsidP="0065448C"/>
          <w:p w14:paraId="5F5B7F96" w14:textId="77777777" w:rsidR="0065448C" w:rsidRDefault="0065448C" w:rsidP="0065448C"/>
          <w:p w14:paraId="06D55DD7" w14:textId="011D6294" w:rsidR="0065448C" w:rsidRDefault="0065448C" w:rsidP="0065448C"/>
        </w:tc>
      </w:tr>
      <w:tr w:rsidR="0065448C" w14:paraId="5C291637" w14:textId="77777777" w:rsidTr="0065448C">
        <w:trPr>
          <w:trHeight w:val="2690"/>
        </w:trPr>
        <w:tc>
          <w:tcPr>
            <w:tcW w:w="10790" w:type="dxa"/>
            <w:gridSpan w:val="5"/>
          </w:tcPr>
          <w:p w14:paraId="698300F3" w14:textId="77777777" w:rsidR="0065448C" w:rsidRDefault="0065448C" w:rsidP="0065448C">
            <w:r>
              <w:t>If you are requesting level 3 evaluation, how large of a patient sample do you require?</w:t>
            </w:r>
          </w:p>
          <w:sdt>
            <w:sdtPr>
              <w:id w:val="-515306198"/>
              <w:placeholder>
                <w:docPart w:val="DefaultPlaceholder_-1854013440"/>
              </w:placeholder>
              <w:showingPlcHdr/>
            </w:sdtPr>
            <w:sdtEndPr/>
            <w:sdtContent>
              <w:p w14:paraId="36D23BC8" w14:textId="220E69E9" w:rsidR="0065448C" w:rsidRDefault="0065448C" w:rsidP="0065448C">
                <w:r w:rsidRPr="003A3779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9E9BD47" w14:textId="77777777" w:rsidR="0065448C" w:rsidRDefault="0065448C" w:rsidP="0065448C"/>
          <w:p w14:paraId="579B10F1" w14:textId="77777777" w:rsidR="0065448C" w:rsidRDefault="0065448C" w:rsidP="0065448C"/>
          <w:p w14:paraId="7566CA41" w14:textId="77777777" w:rsidR="0065448C" w:rsidRDefault="0065448C" w:rsidP="0065448C"/>
          <w:p w14:paraId="17D7F7BF" w14:textId="77777777" w:rsidR="0065448C" w:rsidRDefault="0065448C" w:rsidP="0065448C"/>
          <w:p w14:paraId="104B31D0" w14:textId="77777777" w:rsidR="0065448C" w:rsidRDefault="0065448C" w:rsidP="0065448C"/>
          <w:p w14:paraId="58ED3D36" w14:textId="77777777" w:rsidR="0065448C" w:rsidRDefault="0065448C" w:rsidP="0065448C"/>
          <w:p w14:paraId="09F5DEDC" w14:textId="1E01DB53" w:rsidR="0065448C" w:rsidRDefault="0065448C" w:rsidP="0065448C"/>
          <w:p w14:paraId="4847C429" w14:textId="77777777" w:rsidR="0065448C" w:rsidRDefault="0065448C" w:rsidP="0065448C"/>
          <w:p w14:paraId="61C84C6F" w14:textId="2DE3EB8D" w:rsidR="0065448C" w:rsidRDefault="0047503C" w:rsidP="0047503C">
            <w:pPr>
              <w:tabs>
                <w:tab w:val="left" w:pos="5910"/>
              </w:tabs>
            </w:pPr>
            <w:r>
              <w:tab/>
            </w:r>
          </w:p>
        </w:tc>
      </w:tr>
      <w:tr w:rsidR="0065448C" w14:paraId="4AB95F26" w14:textId="77777777" w:rsidTr="0065448C">
        <w:trPr>
          <w:trHeight w:val="376"/>
        </w:trPr>
        <w:tc>
          <w:tcPr>
            <w:tcW w:w="10790" w:type="dxa"/>
            <w:gridSpan w:val="5"/>
            <w:shd w:val="clear" w:color="auto" w:fill="008996"/>
          </w:tcPr>
          <w:p w14:paraId="2F1EC6B2" w14:textId="77777777" w:rsidR="0065448C" w:rsidRPr="00CD01AA" w:rsidRDefault="0065448C" w:rsidP="0065448C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b/>
                <w:color w:val="FFFFFF" w:themeColor="background1"/>
                <w:sz w:val="28"/>
                <w:szCs w:val="28"/>
              </w:rPr>
              <w:lastRenderedPageBreak/>
              <w:t xml:space="preserve">PATIENT POPULATION </w:t>
            </w:r>
          </w:p>
        </w:tc>
      </w:tr>
      <w:tr w:rsidR="0065448C" w14:paraId="152F0056" w14:textId="77777777" w:rsidTr="0065448C">
        <w:trPr>
          <w:trHeight w:val="338"/>
        </w:trPr>
        <w:tc>
          <w:tcPr>
            <w:tcW w:w="2817" w:type="dxa"/>
            <w:gridSpan w:val="2"/>
          </w:tcPr>
          <w:p w14:paraId="44840F65" w14:textId="77777777" w:rsidR="0065448C" w:rsidRPr="0047503C" w:rsidRDefault="0065448C" w:rsidP="0065448C">
            <w:pPr>
              <w:rPr>
                <w:b/>
                <w:bCs/>
              </w:rPr>
            </w:pPr>
            <w:r w:rsidRPr="0047503C">
              <w:rPr>
                <w:b/>
                <w:bCs/>
              </w:rPr>
              <w:t>Population Characteristics</w:t>
            </w:r>
          </w:p>
        </w:tc>
        <w:tc>
          <w:tcPr>
            <w:tcW w:w="7973" w:type="dxa"/>
            <w:gridSpan w:val="3"/>
            <w:vMerge w:val="restart"/>
          </w:tcPr>
          <w:p w14:paraId="194F6053" w14:textId="45A71749" w:rsidR="0065448C" w:rsidRDefault="0065448C" w:rsidP="0065448C">
            <w:r>
              <w:t xml:space="preserve">Indications for use/diagnostic category:   </w:t>
            </w:r>
            <w:sdt>
              <w:sdtPr>
                <w:id w:val="213867763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5448C" w14:paraId="73834CD2" w14:textId="77777777" w:rsidTr="0065448C">
        <w:trPr>
          <w:trHeight w:val="388"/>
        </w:trPr>
        <w:tc>
          <w:tcPr>
            <w:tcW w:w="2817" w:type="dxa"/>
            <w:gridSpan w:val="2"/>
            <w:vAlign w:val="center"/>
          </w:tcPr>
          <w:p w14:paraId="472C8EDA" w14:textId="077B7626" w:rsidR="0065448C" w:rsidRPr="004119FB" w:rsidRDefault="00294522" w:rsidP="0065448C">
            <w:pPr>
              <w:rPr>
                <w:b/>
              </w:rPr>
            </w:pPr>
            <w:sdt>
              <w:sdtPr>
                <w:rPr>
                  <w:b/>
                </w:rPr>
                <w:id w:val="113005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65448C">
              <w:rPr>
                <w:b/>
              </w:rPr>
              <w:t xml:space="preserve">  </w:t>
            </w:r>
            <w:r w:rsidR="0065448C" w:rsidRPr="0047503C">
              <w:rPr>
                <w:bCs/>
              </w:rPr>
              <w:t>Pediatrics</w:t>
            </w:r>
          </w:p>
        </w:tc>
        <w:tc>
          <w:tcPr>
            <w:tcW w:w="7973" w:type="dxa"/>
            <w:gridSpan w:val="3"/>
            <w:vMerge/>
          </w:tcPr>
          <w:p w14:paraId="13711019" w14:textId="77777777" w:rsidR="0065448C" w:rsidRDefault="0065448C" w:rsidP="0065448C"/>
        </w:tc>
      </w:tr>
      <w:tr w:rsidR="0065448C" w14:paraId="77740C0A" w14:textId="77777777" w:rsidTr="0065448C">
        <w:trPr>
          <w:trHeight w:val="388"/>
        </w:trPr>
        <w:tc>
          <w:tcPr>
            <w:tcW w:w="2817" w:type="dxa"/>
            <w:gridSpan w:val="2"/>
            <w:vAlign w:val="center"/>
          </w:tcPr>
          <w:p w14:paraId="0F2707E8" w14:textId="3E6FB4B2" w:rsidR="0065448C" w:rsidRPr="004119FB" w:rsidRDefault="00294522" w:rsidP="0065448C">
            <w:pPr>
              <w:rPr>
                <w:b/>
              </w:rPr>
            </w:pPr>
            <w:sdt>
              <w:sdtPr>
                <w:rPr>
                  <w:b/>
                </w:rPr>
                <w:id w:val="-141810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65448C">
              <w:rPr>
                <w:b/>
              </w:rPr>
              <w:t xml:space="preserve">  </w:t>
            </w:r>
            <w:r w:rsidR="0065448C" w:rsidRPr="0047503C">
              <w:rPr>
                <w:bCs/>
              </w:rPr>
              <w:t>Adult</w:t>
            </w:r>
          </w:p>
        </w:tc>
        <w:tc>
          <w:tcPr>
            <w:tcW w:w="7973" w:type="dxa"/>
            <w:gridSpan w:val="3"/>
            <w:vMerge w:val="restart"/>
          </w:tcPr>
          <w:p w14:paraId="67670D3F" w14:textId="31FAD42B" w:rsidR="0065448C" w:rsidRDefault="0065448C" w:rsidP="0065448C">
            <w:r>
              <w:t xml:space="preserve">Contraindications:   </w:t>
            </w:r>
            <w:sdt>
              <w:sdtPr>
                <w:id w:val="114586125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5448C" w14:paraId="06C2449D" w14:textId="77777777" w:rsidTr="0065448C">
        <w:trPr>
          <w:trHeight w:val="388"/>
        </w:trPr>
        <w:tc>
          <w:tcPr>
            <w:tcW w:w="2817" w:type="dxa"/>
            <w:gridSpan w:val="2"/>
            <w:vAlign w:val="center"/>
          </w:tcPr>
          <w:p w14:paraId="39FED9E3" w14:textId="1FBBCB41" w:rsidR="0065448C" w:rsidRPr="004119FB" w:rsidRDefault="00294522" w:rsidP="0065448C">
            <w:pPr>
              <w:rPr>
                <w:b/>
              </w:rPr>
            </w:pPr>
            <w:sdt>
              <w:sdtPr>
                <w:rPr>
                  <w:b/>
                </w:rPr>
                <w:id w:val="-400759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448C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65448C">
              <w:rPr>
                <w:b/>
              </w:rPr>
              <w:t xml:space="preserve">  </w:t>
            </w:r>
            <w:r w:rsidR="0065448C" w:rsidRPr="0047503C">
              <w:rPr>
                <w:bCs/>
              </w:rPr>
              <w:t>Geriatrics</w:t>
            </w:r>
          </w:p>
        </w:tc>
        <w:tc>
          <w:tcPr>
            <w:tcW w:w="7973" w:type="dxa"/>
            <w:gridSpan w:val="3"/>
            <w:vMerge/>
          </w:tcPr>
          <w:p w14:paraId="00F9B5DB" w14:textId="77777777" w:rsidR="0065448C" w:rsidRDefault="0065448C" w:rsidP="0065448C"/>
        </w:tc>
      </w:tr>
      <w:tr w:rsidR="0065448C" w:rsidRPr="002526E7" w14:paraId="2729EA09" w14:textId="77777777" w:rsidTr="0065448C">
        <w:trPr>
          <w:trHeight w:val="376"/>
        </w:trPr>
        <w:tc>
          <w:tcPr>
            <w:tcW w:w="10790" w:type="dxa"/>
            <w:gridSpan w:val="5"/>
            <w:shd w:val="clear" w:color="auto" w:fill="008996"/>
          </w:tcPr>
          <w:p w14:paraId="508F5E85" w14:textId="265A6538" w:rsidR="0065448C" w:rsidRPr="00CD01AA" w:rsidRDefault="0065448C" w:rsidP="0065448C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color w:val="FFFFFF" w:themeColor="background1"/>
              </w:rPr>
              <w:tab/>
            </w:r>
            <w:r w:rsidRPr="00CD01AA">
              <w:rPr>
                <w:b/>
                <w:color w:val="FFFFFF" w:themeColor="background1"/>
                <w:sz w:val="28"/>
                <w:szCs w:val="28"/>
              </w:rPr>
              <w:t xml:space="preserve">SAFETY ASSESSMENT </w:t>
            </w:r>
          </w:p>
        </w:tc>
      </w:tr>
      <w:tr w:rsidR="0065448C" w:rsidRPr="00B23792" w14:paraId="514B524B" w14:textId="77777777" w:rsidTr="0065448C">
        <w:trPr>
          <w:trHeight w:val="503"/>
        </w:trPr>
        <w:tc>
          <w:tcPr>
            <w:tcW w:w="10790" w:type="dxa"/>
            <w:gridSpan w:val="5"/>
            <w:vAlign w:val="center"/>
          </w:tcPr>
          <w:p w14:paraId="0E042D52" w14:textId="0A6D6791" w:rsidR="0065448C" w:rsidRPr="00B23792" w:rsidRDefault="0065448C" w:rsidP="0065448C">
            <w:pPr>
              <w:rPr>
                <w:b/>
              </w:rPr>
            </w:pPr>
            <w:r w:rsidRPr="00B23792">
              <w:rPr>
                <w:b/>
              </w:rPr>
              <w:t xml:space="preserve">Does the Technology </w:t>
            </w:r>
          </w:p>
        </w:tc>
      </w:tr>
      <w:tr w:rsidR="0065448C" w14:paraId="634A702E" w14:textId="77777777" w:rsidTr="0065448C">
        <w:trPr>
          <w:trHeight w:val="786"/>
        </w:trPr>
        <w:tc>
          <w:tcPr>
            <w:tcW w:w="10790" w:type="dxa"/>
            <w:gridSpan w:val="5"/>
          </w:tcPr>
          <w:p w14:paraId="51A0E73A" w14:textId="38207F0E" w:rsidR="0065448C" w:rsidRDefault="0065448C" w:rsidP="0065448C">
            <w:r>
              <w:t xml:space="preserve">Impose any risks, adverse effects, or adverse events? </w:t>
            </w:r>
            <w:sdt>
              <w:sdtPr>
                <w:id w:val="185267493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4D39010" w14:textId="77777777" w:rsidR="0065448C" w:rsidRDefault="0065448C" w:rsidP="0065448C"/>
        </w:tc>
      </w:tr>
      <w:tr w:rsidR="0065448C" w14:paraId="5C80E7EA" w14:textId="77777777" w:rsidTr="0065448C">
        <w:trPr>
          <w:trHeight w:val="786"/>
        </w:trPr>
        <w:tc>
          <w:tcPr>
            <w:tcW w:w="10790" w:type="dxa"/>
            <w:gridSpan w:val="5"/>
          </w:tcPr>
          <w:p w14:paraId="39BE81A8" w14:textId="03FE18AA" w:rsidR="0065448C" w:rsidRDefault="0065448C" w:rsidP="0065448C">
            <w:r>
              <w:t xml:space="preserve">Require ethical or psychological considerations?  </w:t>
            </w:r>
            <w:sdt>
              <w:sdtPr>
                <w:id w:val="-3288561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  <w:r>
              <w:t xml:space="preserve"> </w:t>
            </w:r>
          </w:p>
        </w:tc>
      </w:tr>
      <w:tr w:rsidR="0065448C" w14:paraId="3A8A7EAF" w14:textId="77777777" w:rsidTr="0065448C">
        <w:trPr>
          <w:trHeight w:val="647"/>
        </w:trPr>
        <w:tc>
          <w:tcPr>
            <w:tcW w:w="10790" w:type="dxa"/>
            <w:gridSpan w:val="5"/>
          </w:tcPr>
          <w:p w14:paraId="584DECB3" w14:textId="37F4CC3B" w:rsidR="0065448C" w:rsidRDefault="0065448C" w:rsidP="0065448C">
            <w:r>
              <w:t xml:space="preserve">CSA Approval </w:t>
            </w:r>
            <w:r>
              <w:tab/>
            </w:r>
            <w:sdt>
              <w:sdtPr>
                <w:id w:val="1476717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503C">
              <w:t xml:space="preserve">  </w:t>
            </w:r>
            <w:r>
              <w:t>Yes</w:t>
            </w:r>
          </w:p>
          <w:p w14:paraId="407E700F" w14:textId="070933E0" w:rsidR="0065448C" w:rsidRDefault="0065448C" w:rsidP="0065448C">
            <w:r>
              <w:tab/>
            </w:r>
            <w:r>
              <w:tab/>
            </w:r>
            <w:sdt>
              <w:sdtPr>
                <w:id w:val="-1197620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503C">
              <w:t xml:space="preserve">  </w:t>
            </w:r>
            <w:r>
              <w:t>No</w:t>
            </w:r>
          </w:p>
          <w:p w14:paraId="4D9DD1E8" w14:textId="7EAA53E1" w:rsidR="0065448C" w:rsidRDefault="0065448C" w:rsidP="0065448C">
            <w:r>
              <w:t xml:space="preserve">CSA in progress – what is the expected date of approval?  </w:t>
            </w:r>
            <w:sdt>
              <w:sdtPr>
                <w:id w:val="99730660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5448C" w14:paraId="7ACA015C" w14:textId="77777777" w:rsidTr="0065448C">
        <w:trPr>
          <w:trHeight w:val="467"/>
        </w:trPr>
        <w:tc>
          <w:tcPr>
            <w:tcW w:w="10790" w:type="dxa"/>
            <w:gridSpan w:val="5"/>
            <w:vAlign w:val="center"/>
          </w:tcPr>
          <w:p w14:paraId="6E2ACB66" w14:textId="37DE1E17" w:rsidR="0065448C" w:rsidRDefault="0065448C" w:rsidP="0065448C">
            <w:r>
              <w:t>Cleaning procedures – submit with the request</w:t>
            </w:r>
          </w:p>
        </w:tc>
      </w:tr>
      <w:tr w:rsidR="0065448C" w:rsidRPr="002526E7" w14:paraId="119CEEBB" w14:textId="77777777" w:rsidTr="0065448C">
        <w:trPr>
          <w:trHeight w:val="376"/>
        </w:trPr>
        <w:tc>
          <w:tcPr>
            <w:tcW w:w="10790" w:type="dxa"/>
            <w:gridSpan w:val="5"/>
            <w:shd w:val="clear" w:color="auto" w:fill="008996"/>
          </w:tcPr>
          <w:p w14:paraId="37D56BFF" w14:textId="77777777" w:rsidR="0065448C" w:rsidRPr="00CD01AA" w:rsidRDefault="0065448C" w:rsidP="0065448C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b/>
                <w:color w:val="FFFFFF" w:themeColor="background1"/>
                <w:sz w:val="28"/>
                <w:szCs w:val="28"/>
              </w:rPr>
              <w:t xml:space="preserve">RESOURCE REQUIREMENTS </w:t>
            </w:r>
          </w:p>
        </w:tc>
      </w:tr>
      <w:tr w:rsidR="0065448C" w:rsidRPr="00B23792" w14:paraId="461F82C2" w14:textId="77777777" w:rsidTr="0065448C">
        <w:trPr>
          <w:trHeight w:val="899"/>
        </w:trPr>
        <w:tc>
          <w:tcPr>
            <w:tcW w:w="10790" w:type="dxa"/>
            <w:gridSpan w:val="5"/>
          </w:tcPr>
          <w:p w14:paraId="4C7F2E49" w14:textId="10CBB245" w:rsidR="0065448C" w:rsidRPr="00B23792" w:rsidRDefault="0065448C" w:rsidP="0065448C">
            <w:r w:rsidRPr="00B23792">
              <w:t xml:space="preserve">What are the training requirements for staff? </w:t>
            </w:r>
            <w:sdt>
              <w:sdtPr>
                <w:id w:val="-17542172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5448C" w14:paraId="5670A3E2" w14:textId="77777777" w:rsidTr="0065448C">
        <w:trPr>
          <w:trHeight w:val="786"/>
        </w:trPr>
        <w:tc>
          <w:tcPr>
            <w:tcW w:w="10790" w:type="dxa"/>
            <w:gridSpan w:val="5"/>
          </w:tcPr>
          <w:p w14:paraId="41E816F5" w14:textId="475BBA3E" w:rsidR="0065448C" w:rsidRDefault="0065448C" w:rsidP="0065448C">
            <w:r>
              <w:t xml:space="preserve">What </w:t>
            </w:r>
            <w:proofErr w:type="gramStart"/>
            <w:r>
              <w:t>are</w:t>
            </w:r>
            <w:proofErr w:type="gramEnd"/>
            <w:r>
              <w:t xml:space="preserve"> the infrastructure/space requirements? </w:t>
            </w:r>
            <w:sdt>
              <w:sdtPr>
                <w:id w:val="-47413518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3A377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FC57D9B" w14:textId="77777777" w:rsidR="0065448C" w:rsidRDefault="0065448C" w:rsidP="0065448C"/>
        </w:tc>
      </w:tr>
      <w:tr w:rsidR="0065448C" w14:paraId="1F17B67F" w14:textId="77777777" w:rsidTr="0065448C">
        <w:trPr>
          <w:trHeight w:val="786"/>
        </w:trPr>
        <w:tc>
          <w:tcPr>
            <w:tcW w:w="10790" w:type="dxa"/>
            <w:gridSpan w:val="5"/>
          </w:tcPr>
          <w:p w14:paraId="3A4C099E" w14:textId="2537AAF0" w:rsidR="0065448C" w:rsidRDefault="0065448C" w:rsidP="0065448C">
            <w:r>
              <w:t xml:space="preserve">Internet connectivity </w:t>
            </w:r>
            <w:proofErr w:type="gramStart"/>
            <w:r>
              <w:t>required?</w:t>
            </w:r>
            <w:proofErr w:type="gramEnd"/>
            <w:r>
              <w:t xml:space="preserve">  </w:t>
            </w:r>
            <w:sdt>
              <w:sdtPr>
                <w:id w:val="126287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503C">
              <w:t xml:space="preserve">  </w:t>
            </w:r>
            <w:r>
              <w:t>Yes</w:t>
            </w:r>
          </w:p>
          <w:p w14:paraId="1219B730" w14:textId="60C73391" w:rsidR="0065448C" w:rsidRDefault="0065448C" w:rsidP="0065448C">
            <w:r>
              <w:tab/>
            </w:r>
            <w:r>
              <w:tab/>
            </w:r>
            <w:r>
              <w:tab/>
            </w:r>
            <w:r>
              <w:tab/>
            </w:r>
            <w:sdt>
              <w:sdtPr>
                <w:id w:val="-1790119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503C">
              <w:t xml:space="preserve">  </w:t>
            </w:r>
            <w:r>
              <w:t>No</w:t>
            </w:r>
          </w:p>
          <w:p w14:paraId="7F95562B" w14:textId="77777777" w:rsidR="0065448C" w:rsidRDefault="0065448C" w:rsidP="0065448C"/>
        </w:tc>
      </w:tr>
      <w:tr w:rsidR="0065448C" w:rsidRPr="002526E7" w14:paraId="677164EA" w14:textId="77777777" w:rsidTr="0065448C">
        <w:trPr>
          <w:trHeight w:val="376"/>
        </w:trPr>
        <w:tc>
          <w:tcPr>
            <w:tcW w:w="10790" w:type="dxa"/>
            <w:gridSpan w:val="5"/>
            <w:shd w:val="clear" w:color="auto" w:fill="008996"/>
          </w:tcPr>
          <w:p w14:paraId="602430CF" w14:textId="77777777" w:rsidR="0065448C" w:rsidRPr="00CD01AA" w:rsidRDefault="0065448C" w:rsidP="0065448C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CD01AA">
              <w:rPr>
                <w:b/>
                <w:color w:val="FFFFFF" w:themeColor="background1"/>
                <w:sz w:val="28"/>
                <w:szCs w:val="28"/>
              </w:rPr>
              <w:t xml:space="preserve">SUBMISSION INSTRUCTIONS </w:t>
            </w:r>
          </w:p>
        </w:tc>
      </w:tr>
      <w:tr w:rsidR="0065448C" w:rsidRPr="00B23792" w14:paraId="27ECC5CD" w14:textId="77777777" w:rsidTr="0065448C">
        <w:trPr>
          <w:trHeight w:val="440"/>
        </w:trPr>
        <w:tc>
          <w:tcPr>
            <w:tcW w:w="10790" w:type="dxa"/>
            <w:gridSpan w:val="5"/>
          </w:tcPr>
          <w:p w14:paraId="04395E8C" w14:textId="17938838" w:rsidR="0065448C" w:rsidRPr="00B23792" w:rsidRDefault="0065448C" w:rsidP="0065448C">
            <w:r>
              <w:t xml:space="preserve">Please complete this form electronically and submit it to </w:t>
            </w:r>
            <w:hyperlink r:id="rId7" w:history="1">
              <w:r w:rsidRPr="008920FA">
                <w:rPr>
                  <w:rStyle w:val="Hyperlink"/>
                </w:rPr>
                <w:t>rehabtech@ahs.ca</w:t>
              </w:r>
            </w:hyperlink>
            <w:r>
              <w:t>.  In the subject line of your email, please include “GRH Product Evaluation Request.”</w:t>
            </w:r>
          </w:p>
        </w:tc>
      </w:tr>
    </w:tbl>
    <w:p w14:paraId="416D1201" w14:textId="222AD81B" w:rsidR="00B23792" w:rsidRDefault="00B23792" w:rsidP="00CD01AA">
      <w:pPr>
        <w:jc w:val="center"/>
      </w:pPr>
    </w:p>
    <w:p w14:paraId="1BA28E87" w14:textId="7D9BFD57" w:rsidR="00CD01AA" w:rsidRDefault="00CD01AA" w:rsidP="00CD01AA">
      <w:pPr>
        <w:jc w:val="center"/>
        <w:rPr>
          <w:sz w:val="28"/>
          <w:szCs w:val="28"/>
        </w:rPr>
      </w:pPr>
      <w:r w:rsidRPr="00CD01AA">
        <w:rPr>
          <w:sz w:val="28"/>
          <w:szCs w:val="28"/>
        </w:rPr>
        <w:t>Thank you</w:t>
      </w:r>
      <w:r>
        <w:rPr>
          <w:sz w:val="28"/>
          <w:szCs w:val="28"/>
        </w:rPr>
        <w:t>!</w:t>
      </w:r>
    </w:p>
    <w:p w14:paraId="6452F0C8" w14:textId="5CEC245D" w:rsidR="00CD01AA" w:rsidRPr="00CD01AA" w:rsidRDefault="00CD01AA" w:rsidP="00CD01AA">
      <w:pPr>
        <w:rPr>
          <w:sz w:val="28"/>
          <w:szCs w:val="28"/>
        </w:rPr>
      </w:pPr>
    </w:p>
    <w:p w14:paraId="6A3BD95A" w14:textId="150E3C2C" w:rsidR="00CD01AA" w:rsidRPr="00CD01AA" w:rsidRDefault="00CD01AA" w:rsidP="00CD01AA">
      <w:pPr>
        <w:rPr>
          <w:sz w:val="28"/>
          <w:szCs w:val="28"/>
        </w:rPr>
      </w:pPr>
    </w:p>
    <w:p w14:paraId="5E271BBB" w14:textId="1D5FB42B" w:rsidR="00CD01AA" w:rsidRPr="00CD01AA" w:rsidRDefault="00CD01AA" w:rsidP="00CD01AA">
      <w:pPr>
        <w:rPr>
          <w:sz w:val="28"/>
          <w:szCs w:val="28"/>
        </w:rPr>
      </w:pPr>
    </w:p>
    <w:p w14:paraId="7B8FAA49" w14:textId="5184BC76" w:rsidR="00CD01AA" w:rsidRPr="00CD01AA" w:rsidRDefault="00CD01AA" w:rsidP="00CD01AA">
      <w:pPr>
        <w:rPr>
          <w:sz w:val="28"/>
          <w:szCs w:val="28"/>
        </w:rPr>
      </w:pPr>
    </w:p>
    <w:p w14:paraId="6C3EE424" w14:textId="43C31AC9" w:rsidR="00CD01AA" w:rsidRDefault="00CD01AA" w:rsidP="00CD01AA">
      <w:pPr>
        <w:rPr>
          <w:sz w:val="28"/>
          <w:szCs w:val="28"/>
        </w:rPr>
      </w:pPr>
    </w:p>
    <w:p w14:paraId="2EE76577" w14:textId="77777777" w:rsidR="00CD01AA" w:rsidRPr="00CD01AA" w:rsidRDefault="00CD01AA" w:rsidP="00CD01AA">
      <w:pPr>
        <w:rPr>
          <w:sz w:val="28"/>
          <w:szCs w:val="28"/>
        </w:rPr>
      </w:pPr>
    </w:p>
    <w:sectPr w:rsidR="00CD01AA" w:rsidRPr="00CD01AA" w:rsidSect="00CD01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E06AF" w14:textId="77777777" w:rsidR="006E6BB4" w:rsidRDefault="006E6BB4" w:rsidP="002526E7">
      <w:pPr>
        <w:spacing w:line="240" w:lineRule="auto"/>
      </w:pPr>
      <w:r>
        <w:separator/>
      </w:r>
    </w:p>
  </w:endnote>
  <w:endnote w:type="continuationSeparator" w:id="0">
    <w:p w14:paraId="22A4B9BC" w14:textId="77777777" w:rsidR="006E6BB4" w:rsidRDefault="006E6BB4" w:rsidP="002526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A4F3E" w14:textId="77777777" w:rsidR="00BC0818" w:rsidRDefault="00BC08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21542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59A7925B" w14:textId="690BF1D5" w:rsidR="00CD01AA" w:rsidRPr="00CD01AA" w:rsidRDefault="00CD01AA" w:rsidP="00CD01AA">
        <w:pPr>
          <w:pStyle w:val="Footer"/>
          <w:rPr>
            <w:sz w:val="18"/>
            <w:szCs w:val="18"/>
          </w:rPr>
        </w:pPr>
        <w:r w:rsidRPr="00CD01AA">
          <w:rPr>
            <w:sz w:val="18"/>
            <w:szCs w:val="18"/>
          </w:rPr>
          <w:t xml:space="preserve">GRRIT </w:t>
        </w:r>
        <w:r w:rsidRPr="00CD01AA">
          <w:rPr>
            <w:sz w:val="18"/>
            <w:szCs w:val="18"/>
          </w:rPr>
          <w:fldChar w:fldCharType="begin"/>
        </w:r>
        <w:r w:rsidRPr="00CD01AA">
          <w:rPr>
            <w:sz w:val="18"/>
            <w:szCs w:val="18"/>
          </w:rPr>
          <w:instrText xml:space="preserve"> FILENAME \* MERGEFORMAT </w:instrText>
        </w:r>
        <w:r w:rsidRPr="00CD01AA">
          <w:rPr>
            <w:sz w:val="18"/>
            <w:szCs w:val="18"/>
          </w:rPr>
          <w:fldChar w:fldCharType="separate"/>
        </w:r>
        <w:r w:rsidRPr="00CD01AA">
          <w:rPr>
            <w:noProof/>
            <w:sz w:val="18"/>
            <w:szCs w:val="18"/>
          </w:rPr>
          <w:t>Technology Evaluation Request Form</w:t>
        </w:r>
        <w:r w:rsidRPr="00CD01AA">
          <w:rPr>
            <w:sz w:val="18"/>
            <w:szCs w:val="18"/>
          </w:rPr>
          <w:fldChar w:fldCharType="end"/>
        </w:r>
        <w:r w:rsidRPr="00CD01AA">
          <w:rPr>
            <w:sz w:val="18"/>
            <w:szCs w:val="18"/>
          </w:rPr>
          <w:t xml:space="preserve"> </w:t>
        </w:r>
        <w:r w:rsidRPr="00CD01AA">
          <w:rPr>
            <w:sz w:val="18"/>
            <w:szCs w:val="18"/>
          </w:rPr>
          <w:br/>
          <w:t>v 2021-09-09</w:t>
        </w:r>
        <w:r w:rsidRPr="00CD01AA">
          <w:rPr>
            <w:sz w:val="18"/>
            <w:szCs w:val="18"/>
          </w:rPr>
          <w:tab/>
        </w:r>
        <w:r w:rsidRPr="00CD01AA">
          <w:rPr>
            <w:sz w:val="18"/>
            <w:szCs w:val="18"/>
          </w:rPr>
          <w:tab/>
        </w:r>
        <w:r w:rsidRPr="00CD01AA">
          <w:rPr>
            <w:sz w:val="18"/>
            <w:szCs w:val="18"/>
          </w:rPr>
          <w:tab/>
        </w:r>
        <w:r w:rsidR="0047503C">
          <w:rPr>
            <w:sz w:val="18"/>
            <w:szCs w:val="18"/>
          </w:rPr>
          <w:t xml:space="preserve">               </w:t>
        </w:r>
        <w:r w:rsidRPr="00CD01AA">
          <w:rPr>
            <w:sz w:val="18"/>
            <w:szCs w:val="18"/>
          </w:rPr>
          <w:fldChar w:fldCharType="begin"/>
        </w:r>
        <w:r w:rsidRPr="00CD01AA">
          <w:rPr>
            <w:sz w:val="18"/>
            <w:szCs w:val="18"/>
          </w:rPr>
          <w:instrText xml:space="preserve"> PAGE   \* MERGEFORMAT </w:instrText>
        </w:r>
        <w:r w:rsidRPr="00CD01AA">
          <w:rPr>
            <w:sz w:val="18"/>
            <w:szCs w:val="18"/>
          </w:rPr>
          <w:fldChar w:fldCharType="separate"/>
        </w:r>
        <w:r w:rsidRPr="00CD01AA">
          <w:rPr>
            <w:noProof/>
            <w:sz w:val="18"/>
            <w:szCs w:val="18"/>
          </w:rPr>
          <w:t>2</w:t>
        </w:r>
        <w:r w:rsidRPr="00CD01AA">
          <w:rPr>
            <w:noProof/>
            <w:sz w:val="18"/>
            <w:szCs w:val="18"/>
          </w:rPr>
          <w:fldChar w:fldCharType="end"/>
        </w:r>
      </w:p>
    </w:sdtContent>
  </w:sdt>
  <w:p w14:paraId="33EF1EBB" w14:textId="77777777" w:rsidR="00BC0818" w:rsidRDefault="00BC08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5021957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4CB82217" w14:textId="68EBA734" w:rsidR="00CD01AA" w:rsidRPr="0047503C" w:rsidRDefault="00CD01AA" w:rsidP="0047503C">
        <w:pPr>
          <w:pStyle w:val="Footer"/>
          <w:jc w:val="right"/>
          <w:rPr>
            <w:sz w:val="18"/>
            <w:szCs w:val="18"/>
          </w:rPr>
        </w:pPr>
        <w:r w:rsidRPr="0047503C">
          <w:rPr>
            <w:sz w:val="18"/>
            <w:szCs w:val="18"/>
          </w:rPr>
          <w:fldChar w:fldCharType="begin"/>
        </w:r>
        <w:r w:rsidRPr="0047503C">
          <w:rPr>
            <w:sz w:val="18"/>
            <w:szCs w:val="18"/>
          </w:rPr>
          <w:instrText xml:space="preserve"> PAGE   \* MERGEFORMAT </w:instrText>
        </w:r>
        <w:r w:rsidRPr="0047503C">
          <w:rPr>
            <w:sz w:val="18"/>
            <w:szCs w:val="18"/>
          </w:rPr>
          <w:fldChar w:fldCharType="separate"/>
        </w:r>
        <w:r w:rsidRPr="0047503C">
          <w:rPr>
            <w:noProof/>
            <w:sz w:val="18"/>
            <w:szCs w:val="18"/>
          </w:rPr>
          <w:t>2</w:t>
        </w:r>
        <w:r w:rsidRPr="0047503C">
          <w:rPr>
            <w:noProof/>
            <w:sz w:val="18"/>
            <w:szCs w:val="18"/>
          </w:rPr>
          <w:fldChar w:fldCharType="end"/>
        </w:r>
      </w:p>
    </w:sdtContent>
  </w:sdt>
  <w:p w14:paraId="481F3FC4" w14:textId="77777777" w:rsidR="00BC0818" w:rsidRDefault="00BC08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8839D" w14:textId="77777777" w:rsidR="006E6BB4" w:rsidRDefault="006E6BB4" w:rsidP="002526E7">
      <w:pPr>
        <w:spacing w:line="240" w:lineRule="auto"/>
      </w:pPr>
      <w:r>
        <w:separator/>
      </w:r>
    </w:p>
  </w:footnote>
  <w:footnote w:type="continuationSeparator" w:id="0">
    <w:p w14:paraId="41F90D53" w14:textId="77777777" w:rsidR="006E6BB4" w:rsidRDefault="006E6BB4" w:rsidP="002526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A90EB" w14:textId="77777777" w:rsidR="00BC0818" w:rsidRDefault="00BC08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CBD9F" w14:textId="77777777" w:rsidR="00BC0818" w:rsidRDefault="00BC08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012AF" w14:textId="73923390" w:rsidR="00B23792" w:rsidRPr="002E3E24" w:rsidRDefault="00692E34" w:rsidP="00692E34">
    <w:pPr>
      <w:pStyle w:val="Header"/>
      <w:rPr>
        <w:b/>
        <w:sz w:val="28"/>
        <w:szCs w:val="28"/>
      </w:rPr>
    </w:pPr>
    <w:r>
      <w:rPr>
        <w:b/>
        <w:noProof/>
        <w:sz w:val="28"/>
        <w:szCs w:val="28"/>
        <w:lang w:eastAsia="zh-TW"/>
      </w:rPr>
      <w:drawing>
        <wp:inline distT="0" distB="0" distL="0" distR="0" wp14:anchorId="5BB97A25" wp14:editId="0DACD8D4">
          <wp:extent cx="1571625" cy="811782"/>
          <wp:effectExtent l="0" t="0" r="0" b="7620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9961" cy="8212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D01AA">
      <w:rPr>
        <w:b/>
        <w:noProof/>
        <w:sz w:val="28"/>
        <w:szCs w:val="28"/>
        <w:lang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62A4DC" wp14:editId="385F3F28">
              <wp:simplePos x="0" y="0"/>
              <wp:positionH relativeFrom="column">
                <wp:posOffset>4191000</wp:posOffset>
              </wp:positionH>
              <wp:positionV relativeFrom="paragraph">
                <wp:posOffset>-38100</wp:posOffset>
              </wp:positionV>
              <wp:extent cx="2709545" cy="717550"/>
              <wp:effectExtent l="20955" t="15875" r="12700" b="1905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09545" cy="717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2540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5B4E16" w14:textId="563DE087" w:rsidR="00B23792" w:rsidRPr="00D91576" w:rsidRDefault="00692E34" w:rsidP="002526E7">
                          <w:pPr>
                            <w:spacing w:after="120" w:line="240" w:lineRule="auto"/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>F</w:t>
                          </w:r>
                          <w:r w:rsidR="00B23792" w:rsidRPr="00D91576"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 xml:space="preserve">or </w:t>
                          </w: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>O</w:t>
                          </w:r>
                          <w:r w:rsidR="00B23792" w:rsidRPr="00D91576"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 xml:space="preserve">ffice </w:t>
                          </w: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>U</w:t>
                          </w:r>
                          <w:r w:rsidR="00B23792" w:rsidRPr="00D91576"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 xml:space="preserve">se </w:t>
                          </w:r>
                          <w:r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>O</w:t>
                          </w:r>
                          <w:r w:rsidR="00B23792" w:rsidRPr="00D91576"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>nly</w:t>
                          </w:r>
                        </w:p>
                        <w:p w14:paraId="52CF6461" w14:textId="77777777" w:rsidR="00B23792" w:rsidRPr="00D91576" w:rsidRDefault="00B23792" w:rsidP="002526E7">
                          <w:pPr>
                            <w:spacing w:after="120"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D91576"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>Tracking #</w:t>
                          </w:r>
                          <w:r w:rsidRPr="00D9157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____________</w:t>
                          </w:r>
                        </w:p>
                        <w:p w14:paraId="794ACB88" w14:textId="77777777" w:rsidR="00B23792" w:rsidRPr="00D91576" w:rsidRDefault="00B23792" w:rsidP="002526E7">
                          <w:pPr>
                            <w:spacing w:after="120" w:line="240" w:lineRule="auto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D91576">
                            <w:rPr>
                              <w:rFonts w:ascii="Arial" w:hAnsi="Arial" w:cs="Arial"/>
                              <w:b/>
                              <w:sz w:val="16"/>
                              <w:szCs w:val="16"/>
                            </w:rPr>
                            <w:t>Reviewed Date</w:t>
                          </w:r>
                          <w:r w:rsidRPr="00D91576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 ____/_____/____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262A4D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30pt;margin-top:-3pt;width:213.35pt;height:56.5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" strokeweight="2pt">
              <v:textbox style="mso-fit-shape-to-text:t">
                <w:txbxContent>
                  <w:p w14:paraId="1D5B4E16" w14:textId="563DE087" w:rsidR="00B23792" w:rsidRPr="00D91576" w:rsidRDefault="00692E34" w:rsidP="002526E7">
                    <w:pPr>
                      <w:spacing w:after="120" w:line="240" w:lineRule="auto"/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>F</w:t>
                    </w:r>
                    <w:r w:rsidR="00B23792" w:rsidRPr="00D91576"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 xml:space="preserve">or </w:t>
                    </w:r>
                    <w:r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>O</w:t>
                    </w:r>
                    <w:r w:rsidR="00B23792" w:rsidRPr="00D91576"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 xml:space="preserve">ffice </w:t>
                    </w:r>
                    <w:r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>U</w:t>
                    </w:r>
                    <w:r w:rsidR="00B23792" w:rsidRPr="00D91576"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 xml:space="preserve">se </w:t>
                    </w:r>
                    <w:r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>O</w:t>
                    </w:r>
                    <w:r w:rsidR="00B23792" w:rsidRPr="00D91576"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>nly</w:t>
                    </w:r>
                  </w:p>
                  <w:p w14:paraId="52CF6461" w14:textId="77777777" w:rsidR="00B23792" w:rsidRPr="00D91576" w:rsidRDefault="00B23792" w:rsidP="002526E7">
                    <w:pPr>
                      <w:spacing w:after="120" w:line="240" w:lineRule="auto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D91576"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>Tracking #</w:t>
                    </w:r>
                    <w:r w:rsidRPr="00D91576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____________</w:t>
                    </w:r>
                  </w:p>
                  <w:p w14:paraId="794ACB88" w14:textId="77777777" w:rsidR="00B23792" w:rsidRPr="00D91576" w:rsidRDefault="00B23792" w:rsidP="002526E7">
                    <w:pPr>
                      <w:spacing w:after="120" w:line="240" w:lineRule="auto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D91576">
                      <w:rPr>
                        <w:rFonts w:ascii="Arial" w:hAnsi="Arial" w:cs="Arial"/>
                        <w:b/>
                        <w:sz w:val="16"/>
                        <w:szCs w:val="16"/>
                      </w:rPr>
                      <w:t>Reviewed Date</w:t>
                    </w:r>
                    <w:r w:rsidRPr="00D91576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 ____/_____/______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DY0MDc1MTUxszRU0lEKTi0uzszPAykwqQUA7S2zTSwAAAA="/>
  </w:docVars>
  <w:rsids>
    <w:rsidRoot w:val="002526E7"/>
    <w:rsid w:val="00001A7C"/>
    <w:rsid w:val="00035171"/>
    <w:rsid w:val="00050944"/>
    <w:rsid w:val="000D1932"/>
    <w:rsid w:val="001200E1"/>
    <w:rsid w:val="002526E7"/>
    <w:rsid w:val="002561B1"/>
    <w:rsid w:val="00277B72"/>
    <w:rsid w:val="00282B67"/>
    <w:rsid w:val="002E1094"/>
    <w:rsid w:val="002E3E24"/>
    <w:rsid w:val="0031551A"/>
    <w:rsid w:val="00406A97"/>
    <w:rsid w:val="004119FB"/>
    <w:rsid w:val="0047503C"/>
    <w:rsid w:val="004A7A07"/>
    <w:rsid w:val="005E726C"/>
    <w:rsid w:val="00603277"/>
    <w:rsid w:val="0065013F"/>
    <w:rsid w:val="0065448C"/>
    <w:rsid w:val="00692E34"/>
    <w:rsid w:val="006A2338"/>
    <w:rsid w:val="006E6BB4"/>
    <w:rsid w:val="00707B29"/>
    <w:rsid w:val="00766BF3"/>
    <w:rsid w:val="008E4EC3"/>
    <w:rsid w:val="00910A90"/>
    <w:rsid w:val="0099158B"/>
    <w:rsid w:val="00B23792"/>
    <w:rsid w:val="00BC0818"/>
    <w:rsid w:val="00BE0507"/>
    <w:rsid w:val="00C33FEA"/>
    <w:rsid w:val="00C96538"/>
    <w:rsid w:val="00CD01AA"/>
    <w:rsid w:val="00CD27E9"/>
    <w:rsid w:val="00D16A3A"/>
    <w:rsid w:val="00D91576"/>
    <w:rsid w:val="00DD4E12"/>
    <w:rsid w:val="00DF2419"/>
    <w:rsid w:val="00EE5CB8"/>
    <w:rsid w:val="00F25F55"/>
    <w:rsid w:val="00F82A48"/>
    <w:rsid w:val="00FB7276"/>
    <w:rsid w:val="00FC5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8E7A8"/>
  <w15:docId w15:val="{3629C9CF-83F6-4FBD-83E6-90F7FAC7F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26E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6E7"/>
  </w:style>
  <w:style w:type="paragraph" w:styleId="Footer">
    <w:name w:val="footer"/>
    <w:basedOn w:val="Normal"/>
    <w:link w:val="FooterChar"/>
    <w:uiPriority w:val="99"/>
    <w:unhideWhenUsed/>
    <w:rsid w:val="002526E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6E7"/>
  </w:style>
  <w:style w:type="paragraph" w:styleId="BalloonText">
    <w:name w:val="Balloon Text"/>
    <w:basedOn w:val="Normal"/>
    <w:link w:val="BalloonTextChar"/>
    <w:uiPriority w:val="99"/>
    <w:semiHidden/>
    <w:unhideWhenUsed/>
    <w:rsid w:val="002526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6E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526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5CB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16A3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01A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01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mailto:rehabtech@ahs.ca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5406C-B71B-4449-827D-6C5925F28AC5}"/>
      </w:docPartPr>
      <w:docPartBody>
        <w:p w:rsidR="00B94D48" w:rsidRDefault="005A153D">
          <w:r w:rsidRPr="003A3779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7449E-4E18-4E1F-8A08-CE63A373C211}"/>
      </w:docPartPr>
      <w:docPartBody>
        <w:p w:rsidR="00B94D48" w:rsidRDefault="005A153D"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1F51546AF64FEEA9D0E2698800C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1F3B4-515E-4AE4-AB9E-D6E9A8BACEB7}"/>
      </w:docPartPr>
      <w:docPartBody>
        <w:p w:rsidR="00B94D48" w:rsidRDefault="005A153D" w:rsidP="005A153D">
          <w:pPr>
            <w:pStyle w:val="711F51546AF64FEEA9D0E2698800C46E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A7900DEBF843DA995E17AE9E193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672C4-B88D-4024-B051-CF8FCBBA4ED4}"/>
      </w:docPartPr>
      <w:docPartBody>
        <w:p w:rsidR="00B94D48" w:rsidRDefault="005A153D" w:rsidP="005A153D">
          <w:pPr>
            <w:pStyle w:val="F0A7900DEBF843DA995E17AE9E193981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AE8F8C13F541A2B4309A566E262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2B7D1-518E-41F3-8D58-FF877DA050A3}"/>
      </w:docPartPr>
      <w:docPartBody>
        <w:p w:rsidR="00B94D48" w:rsidRDefault="005A153D" w:rsidP="005A153D">
          <w:pPr>
            <w:pStyle w:val="53AE8F8C13F541A2B4309A566E2622BF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4468FC1C8A4D5BBC513C9CF5347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2AF04-A836-47A9-A6BA-E5715010A1BF}"/>
      </w:docPartPr>
      <w:docPartBody>
        <w:p w:rsidR="00B94D48" w:rsidRDefault="005A153D" w:rsidP="005A153D">
          <w:pPr>
            <w:pStyle w:val="0B4468FC1C8A4D5BBC513C9CF5347045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8A09ABB41C48A6908E35131483C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81C74-40C9-49AB-A5E2-EA6513524AA8}"/>
      </w:docPartPr>
      <w:docPartBody>
        <w:p w:rsidR="00B94D48" w:rsidRDefault="005A153D" w:rsidP="005A153D">
          <w:pPr>
            <w:pStyle w:val="248A09ABB41C48A6908E35131483C29A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E5FF99A03A4E4E8C00B9C2E7033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49A1C-D847-4DCA-BEF0-1720CA269818}"/>
      </w:docPartPr>
      <w:docPartBody>
        <w:p w:rsidR="00B94D48" w:rsidRDefault="005A153D" w:rsidP="005A153D">
          <w:pPr>
            <w:pStyle w:val="65E5FF99A03A4E4E8C00B9C2E7033D66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4AB8256C8486281E7613014E2A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0E86F-68B9-41C5-A0C0-805FB97F141F}"/>
      </w:docPartPr>
      <w:docPartBody>
        <w:p w:rsidR="00B94D48" w:rsidRDefault="005A153D" w:rsidP="005A153D">
          <w:pPr>
            <w:pStyle w:val="6524AB8256C8486281E7613014E2AD1B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B512A53E68434F8CF4696A6E865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07AE0-24C0-40E8-AFC0-9CD7F7870854}"/>
      </w:docPartPr>
      <w:docPartBody>
        <w:p w:rsidR="00B94D48" w:rsidRDefault="005A153D" w:rsidP="005A153D">
          <w:pPr>
            <w:pStyle w:val="29B512A53E68434F8CF4696A6E865ABB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9DBBBF17FB405EA619112A3D3B9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E2F77-5297-4E34-979B-5AC60FBB74D8}"/>
      </w:docPartPr>
      <w:docPartBody>
        <w:p w:rsidR="00B94D48" w:rsidRDefault="005A153D" w:rsidP="005A153D">
          <w:pPr>
            <w:pStyle w:val="C09DBBBF17FB405EA619112A3D3B983D"/>
          </w:pPr>
          <w:r w:rsidRPr="003A377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153D"/>
    <w:rsid w:val="005A153D"/>
    <w:rsid w:val="00B9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153D"/>
    <w:rPr>
      <w:color w:val="808080"/>
    </w:rPr>
  </w:style>
  <w:style w:type="paragraph" w:customStyle="1" w:styleId="711F51546AF64FEEA9D0E2698800C46E">
    <w:name w:val="711F51546AF64FEEA9D0E2698800C46E"/>
    <w:rsid w:val="005A153D"/>
  </w:style>
  <w:style w:type="paragraph" w:customStyle="1" w:styleId="F0A7900DEBF843DA995E17AE9E193981">
    <w:name w:val="F0A7900DEBF843DA995E17AE9E193981"/>
    <w:rsid w:val="005A153D"/>
  </w:style>
  <w:style w:type="paragraph" w:customStyle="1" w:styleId="53AE8F8C13F541A2B4309A566E2622BF">
    <w:name w:val="53AE8F8C13F541A2B4309A566E2622BF"/>
    <w:rsid w:val="005A153D"/>
  </w:style>
  <w:style w:type="paragraph" w:customStyle="1" w:styleId="0B4468FC1C8A4D5BBC513C9CF5347045">
    <w:name w:val="0B4468FC1C8A4D5BBC513C9CF5347045"/>
    <w:rsid w:val="005A153D"/>
  </w:style>
  <w:style w:type="paragraph" w:customStyle="1" w:styleId="248A09ABB41C48A6908E35131483C29A">
    <w:name w:val="248A09ABB41C48A6908E35131483C29A"/>
    <w:rsid w:val="005A153D"/>
  </w:style>
  <w:style w:type="paragraph" w:customStyle="1" w:styleId="65E5FF99A03A4E4E8C00B9C2E7033D66">
    <w:name w:val="65E5FF99A03A4E4E8C00B9C2E7033D66"/>
    <w:rsid w:val="005A153D"/>
  </w:style>
  <w:style w:type="paragraph" w:customStyle="1" w:styleId="6524AB8256C8486281E7613014E2AD1B">
    <w:name w:val="6524AB8256C8486281E7613014E2AD1B"/>
    <w:rsid w:val="005A153D"/>
  </w:style>
  <w:style w:type="paragraph" w:customStyle="1" w:styleId="29B512A53E68434F8CF4696A6E865ABB">
    <w:name w:val="29B512A53E68434F8CF4696A6E865ABB"/>
    <w:rsid w:val="005A153D"/>
  </w:style>
  <w:style w:type="paragraph" w:customStyle="1" w:styleId="C09DBBBF17FB405EA619112A3D3B983D">
    <w:name w:val="C09DBBBF17FB405EA619112A3D3B983D"/>
    <w:rsid w:val="005A15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D8CBBDBD12643A4845777C3CD92EF" ma:contentTypeVersion="0" ma:contentTypeDescription="Create a new document." ma:contentTypeScope="" ma:versionID="c5cce66fc8432af9eda260f539d9371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C155C6-60A8-44B8-8972-8287C1A7CD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3D4650-9858-471A-B5F3-AD0D83E77E1B}"/>
</file>

<file path=customXml/itemProps3.xml><?xml version="1.0" encoding="utf-8"?>
<ds:datastoreItem xmlns:ds="http://schemas.openxmlformats.org/officeDocument/2006/customXml" ds:itemID="{CAD94E8F-3C65-45C7-A6E1-BD0EA8515423}"/>
</file>

<file path=customXml/itemProps4.xml><?xml version="1.0" encoding="utf-8"?>
<ds:datastoreItem xmlns:ds="http://schemas.openxmlformats.org/officeDocument/2006/customXml" ds:itemID="{8FEDB0E8-2BF2-41A4-821F-39CC2EB227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berta Health Services</Company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RIT Technology Evaluation Request Form</dc:title>
  <dc:subject/>
  <dc:creator>Valerie Kostiw</dc:creator>
  <cp:keywords>GRRIT</cp:keywords>
  <dc:description/>
  <cp:lastModifiedBy>Gail Kostiw</cp:lastModifiedBy>
  <cp:revision>2</cp:revision>
  <dcterms:created xsi:type="dcterms:W3CDTF">2021-09-10T19:02:00Z</dcterms:created>
  <dcterms:modified xsi:type="dcterms:W3CDTF">2021-09-1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2D8CBBDBD12643A4845777C3CD92EF</vt:lpwstr>
  </property>
</Properties>
</file>